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png" ContentType="image/png"/>
  <Default Extension="jpeg" ContentType="image/jpeg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customXml/item1.xml" ContentType="application/xml"/>
  <Override PartName="/customXml/itemProps1.xml" ContentType="application/vnd.openxmlformats-officedocument.customXmlProperties+xml"/>
  <Override PartName="/word/footnotes.xml" ContentType="application/vnd.openxmlformats-officedocument.wordprocessingml.footnot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KeinLeerraum"/>
      </w:pPr>
      <w:r>
        <w:rPr>
          <w:noProof/>
          <w:lang w:val="de-DE" w:eastAsia="de-DE"/>
        </w:rPr>
        <w:drawing>
          <wp:anchor distT="0" distB="0" distL="114300" distR="114300" simplePos="0" relativeHeight="251685888" behindDoc="1" locked="0" layoutInCell="1" allowOverlap="1" wp14:editId="50239D13" wp14:anchorId="4654E52A">
            <wp:simplePos x="0" y="0"/>
            <wp:positionH relativeFrom="column">
              <wp:posOffset>585470</wp:posOffset>
            </wp:positionH>
            <wp:positionV relativeFrom="paragraph">
              <wp:posOffset>0</wp:posOffset>
            </wp:positionV>
            <wp:extent cx="1512000" cy="759600"/>
            <wp:effectExtent l="0" t="0" r="0" b="0"/>
            <wp:wrapTight wrapText="bothSides">
              <wp:wrapPolygon edited="0">
                <wp:start x="5171" y="0"/>
                <wp:lineTo x="2722" y="1084"/>
                <wp:lineTo x="0" y="5960"/>
                <wp:lineTo x="0" y="11920"/>
                <wp:lineTo x="1633" y="18421"/>
                <wp:lineTo x="2722" y="20589"/>
                <wp:lineTo x="5171" y="20589"/>
                <wp:lineTo x="20139" y="18421"/>
                <wp:lineTo x="21228" y="17880"/>
                <wp:lineTo x="21228" y="9211"/>
                <wp:lineTo x="19051" y="0"/>
                <wp:lineTo x="5171" y="0"/>
              </wp:wrapPolygon>
            </wp:wrapTight>
            <wp:docPr id="9" name="Grafik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9" name="Logo-IDEAL GAM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000" cy="75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771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3187F91B" wp14:anchorId="14BA3702">
                <wp:simplePos x="0" y="0"/>
                <wp:positionH relativeFrom="margin">
                  <wp:align>right</wp:align>
                </wp:positionH>
                <wp:positionV relativeFrom="paragraph">
                  <wp:posOffset>-49530</wp:posOffset>
                </wp:positionV>
                <wp:extent cx="5217795" cy="635000"/>
                <wp:effectExtent l="0" t="0" r="0" b="0"/>
                <wp:wrapNone/>
                <wp:docPr id="3" name="Text Box 3"/>
                <wp:cNvGraphicFramePr/>
                <a:graphic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7795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46CA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Boletín - Número </w:t>
                            </w:r>
                            <w:r w:rsidRPr="004346CA">
                              <w:rPr>
                                <w:b/>
                                <w:noProof/>
                                <w:color w:val="00B0F0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3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14BA3702">
                <v:stroke joinstyle="miter"/>
                <v:path gradientshapeok="t" o:connecttype="rect"/>
              </v:shapetype>
              <v:shape id="Text Box 3" style="position:absolute;margin-left:359.65pt;margin-top:-3.9pt;width:410.85pt;height:50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">
                <v:textbox>
                  <w:txbxContent>
                    <w:p>
                      <w:pPr>
                        <w:jc w:val="center"/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4346CA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Boletín - Número </w:t>
                      </w:r>
                      <w:r w:rsidRPr="004346CA">
                        <w:rPr>
                          <w:b/>
                          <w:noProof/>
                          <w:color w:val="00B0F0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3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editId="5FAF4180" wp14:anchorId="648587E2">
                <wp:simplePos x="0" y="0"/>
                <wp:positionH relativeFrom="margin">
                  <wp:posOffset>38100</wp:posOffset>
                </wp:positionH>
                <wp:positionV relativeFrom="paragraph">
                  <wp:posOffset>6223635</wp:posOffset>
                </wp:positionV>
                <wp:extent cx="4061460" cy="1089660"/>
                <wp:effectExtent l="0" t="0" r="15240" b="15240"/>
                <wp:wrapSquare wrapText="bothSides"/>
                <wp:docPr id="15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1460" cy="1089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</w:pPr>
                            <w:r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A </w:t>
                            </w:r>
                            <w:r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continuación..</w:t>
                            </w:r>
                            <w:r w:rsidRPr="001C5B7F">
                              <w:rPr>
                                <w:b/>
                                <w:color w:val="00B0F0"/>
                                <w:sz w:val="26"/>
                                <w:szCs w:val="26"/>
                                <w:lang w:val="de-DE"/>
                              </w:rPr>
                              <w:t xml:space="preserve">.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</w:pPr>
                            <w:r w:rsidRPr="009D5267">
                              <w:t xml:space="preserve">Puesta en marcha y pruebas de los juegos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</w:pPr>
                            <w:r>
                              <w:t xml:space="preserve">Creación de más juegos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</w:pPr>
                            <w:r>
                              <w:t xml:space="preserve">4º </w:t>
                            </w:r>
                            <w:r w:rsidRPr="00D81F68">
                              <w:t xml:space="preserve">IDEAL GAME - Encuentro en </w:t>
                            </w:r>
                            <w:r>
                              <w:t xml:space="preserve">España </w:t>
                            </w:r>
                            <w:r w:rsidRPr="00D81F68">
                              <w:t xml:space="preserve">(</w:t>
                            </w:r>
                            <w:r>
                              <w:t xml:space="preserve">Madrid</w:t>
                            </w:r>
                            <w:r w:rsidRPr="00D81F68">
                              <w:t xml:space="preserve">)</w:t>
                            </w:r>
                          </w:p>
                          <w:p>
                            <w:pPr>
                              <w:pStyle w:val="Listenabsatz"/>
                              <w:numPr>
                                <w:ilvl w:val="0"/>
                                <w:numId w:val="8"/>
                              </w:numPr>
                              <w:ind w:start="993" w:hanging="567"/>
                            </w:pPr>
                            <w:r>
                              <w:t xml:space="preserve">Estudio de usabilidad</w:t>
                            </w:r>
                          </w:p>
                          <w:p w:rsidRPr="00D81F68" w:rsidR="009D5267" w:rsidP="009D5267" w:rsidRDefault="009D5267" w14:paraId="4D679392" w14:textId="77777777">
                            <w:pPr>
                              <w:pStyle w:val="Listenabsatz"/>
                              <w:ind w:start="99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style="position:absolute;margin-left:3pt;margin-top:490.05pt;width:319.8pt;height:85.8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" w14:anchorId="648587E2">
                <v:textbox>
                  <w:txbxContent>
                    <w:p>
                      <w:pPr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</w:pPr>
                      <w:r w:rsidRPr="001C5B7F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A </w:t>
                      </w:r>
                      <w:r w:rsidRPr="001C5B7F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continuación..</w:t>
                      </w:r>
                      <w:r w:rsidRPr="001C5B7F">
                        <w:rPr>
                          <w:b/>
                          <w:color w:val="00B0F0"/>
                          <w:sz w:val="26"/>
                          <w:szCs w:val="26"/>
                          <w:lang w:val="de-DE"/>
                        </w:rPr>
                        <w:t xml:space="preserve">.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</w:pPr>
                      <w:r w:rsidRPr="009D5267">
                        <w:t xml:space="preserve">Puesta en marcha y pruebas de los juegos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</w:pPr>
                      <w:r>
                        <w:t xml:space="preserve">Creación de más juegos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</w:pPr>
                      <w:r>
                        <w:t xml:space="preserve">4º </w:t>
                      </w:r>
                      <w:r w:rsidRPr="00D81F68">
                        <w:t xml:space="preserve">IDEAL GAME - Encuentro en </w:t>
                      </w:r>
                      <w:r>
                        <w:t xml:space="preserve">España </w:t>
                      </w:r>
                      <w:r w:rsidRPr="00D81F68">
                        <w:t xml:space="preserve">(</w:t>
                      </w:r>
                      <w:r>
                        <w:t xml:space="preserve">Madrid</w:t>
                      </w:r>
                      <w:r w:rsidRPr="00D81F68">
                        <w:t xml:space="preserve">)</w:t>
                      </w:r>
                    </w:p>
                    <w:p>
                      <w:pPr>
                        <w:pStyle w:val="Listenabsatz"/>
                        <w:numPr>
                          <w:ilvl w:val="0"/>
                          <w:numId w:val="8"/>
                        </w:numPr>
                        <w:ind w:start="993" w:hanging="567"/>
                      </w:pPr>
                      <w:r>
                        <w:t xml:space="preserve">Estudio de usabilidad</w:t>
                      </w:r>
                    </w:p>
                    <w:p w:rsidRPr="00D81F68" w:rsidR="009D5267" w:rsidP="009D5267" w:rsidRDefault="009D5267" w14:paraId="4D679392" w14:textId="77777777">
                      <w:pPr>
                        <w:pStyle w:val="Listenabsatz"/>
                        <w:ind w:start="993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editId="787A6279" wp14:anchorId="32AC0654">
                <wp:simplePos x="0" y="0"/>
                <wp:positionH relativeFrom="margin">
                  <wp:posOffset>0</wp:posOffset>
                </wp:positionH>
                <wp:positionV relativeFrom="paragraph">
                  <wp:posOffset>3289935</wp:posOffset>
                </wp:positionV>
                <wp:extent cx="4146550" cy="2743200"/>
                <wp:effectExtent l="0" t="0" r="25400" b="19050"/>
                <wp:wrapSquare wrapText="bothSides"/>
                <wp:docPr id="1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655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spacing w:before="120" w:after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DE5113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¿De </w:t>
                            </w:r>
                            <w:r w:rsidRPr="00DE5113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qué trata </w:t>
                            </w:r>
                            <w:r w:rsidRPr="00DE5113" w:rsidR="00C60C10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IDEAL GAME?</w:t>
                            </w:r>
                          </w:p>
                          <w:p>
                            <w:pPr>
                              <w:spacing w:after="120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7540DC">
                              <w:rPr>
                                <w:color w:val="000000" w:themeColor="text1"/>
                              </w:rPr>
                              <w:t xml:space="preserve">Ocho tipos diferentes de mini juegos serios fueron desarrollados conjuntamente dentro del proyecto Erasmus+ IDEAL-GAME Improving didactics, education and learning in higher education with the Online Serious Game Creator (2020-1-DE01-KA203-005682). En los últimos 24 meses, el consorcio del proyecto, formado por 6 socios de 5 países diferentes, diseñó el IDEAL-GAME Creator (https://idealgame.eduproject.eu/) con una variedad de mini juegos serios de aplicación universal.</w:t>
                            </w:r>
                          </w:p>
                          <w:p>
                            <w:pPr>
                              <w:jc w:val="both"/>
                            </w:pPr>
                            <w:r w:rsidRPr="004D1F5D">
                              <w:t xml:space="preserve">Universidad de Paderborn (Alemania), presentada por el Prof. </w:t>
                            </w:r>
                            <w:r w:rsidRPr="004D1F5D">
                              <w:t xml:space="preserve">Dr. </w:t>
                            </w:r>
                            <w:r w:rsidRPr="004D1F5D">
                              <w:t xml:space="preserve">Marc Beutner. Los otros cinco </w:t>
                            </w:r>
                            <w:r w:rsidRPr="004D1F5D" w:rsidR="009E11C4">
                              <w:t xml:space="preserve">socios europeos son</w:t>
                            </w:r>
                            <w:r w:rsidRPr="004D1F5D" w:rsidR="00A0459D">
                              <w:t xml:space="preserve">: </w:t>
                            </w:r>
                            <w:r w:rsidRPr="004D1F5D">
                              <w:t xml:space="preserve">Ingenious Knowledge GmbH </w:t>
                            </w:r>
                            <w:r w:rsidRPr="004D1F5D" w:rsidR="00A0459D">
                              <w:t xml:space="preserve">(</w:t>
                            </w:r>
                            <w:r w:rsidRPr="004D1F5D">
                              <w:t xml:space="preserve">Alemania</w:t>
                            </w:r>
                            <w:r w:rsidRPr="004D1F5D" w:rsidR="00A0459D">
                              <w:t xml:space="preserve">); </w:t>
                            </w:r>
                            <w:r w:rsidRPr="004D1F5D" w:rsidR="009E11C4">
                              <w:t xml:space="preserve">Universitatea </w:t>
                            </w:r>
                            <w:r w:rsidRPr="004D1F5D" w:rsidR="009E11C4">
                              <w:t xml:space="preserve">din Pitesti </w:t>
                            </w:r>
                            <w:r w:rsidRPr="004D1F5D" w:rsidR="00A0459D">
                              <w:t xml:space="preserve">(</w:t>
                            </w:r>
                            <w:r w:rsidRPr="004D1F5D" w:rsidR="009E11C4">
                              <w:t xml:space="preserve">Rumanía,</w:t>
                            </w:r>
                            <w:r w:rsidRPr="004D1F5D" w:rsidR="00A0459D">
                              <w:t xml:space="preserve">); </w:t>
                            </w:r>
                            <w:r w:rsidRPr="004D1F5D" w:rsidR="009E11C4">
                              <w:t xml:space="preserve">Wyzsza </w:t>
                            </w:r>
                            <w:r w:rsidRPr="004D1F5D" w:rsidR="009E11C4">
                              <w:t xml:space="preserve">Szkola </w:t>
                            </w:r>
                            <w:r w:rsidRPr="004D1F5D" w:rsidR="009E11C4">
                              <w:t xml:space="preserve">Ekonomii </w:t>
                            </w:r>
                            <w:r w:rsidRPr="004D1F5D" w:rsidR="009E11C4">
                              <w:t xml:space="preserve">i </w:t>
                            </w:r>
                            <w:r w:rsidRPr="004D1F5D" w:rsidR="009E11C4">
                              <w:t xml:space="preserve">Innowacji </w:t>
                            </w:r>
                            <w:r w:rsidRPr="004D1F5D" w:rsidR="009E11C4">
                              <w:t xml:space="preserve">w </w:t>
                            </w:r>
                            <w:r w:rsidRPr="004D1F5D" w:rsidR="009E11C4">
                              <w:t xml:space="preserve">Lublinie </w:t>
                            </w:r>
                            <w:r w:rsidRPr="004D1F5D" w:rsidR="00A0459D">
                              <w:t xml:space="preserve">(</w:t>
                            </w:r>
                            <w:r w:rsidRPr="004D1F5D" w:rsidR="009E11C4">
                              <w:t xml:space="preserve">Polonia</w:t>
                            </w:r>
                            <w:r w:rsidRPr="004D1F5D" w:rsidR="00A0459D">
                              <w:t xml:space="preserve">); </w:t>
                            </w:r>
                            <w:r w:rsidRPr="004D1F5D" w:rsidR="009E11C4">
                              <w:t xml:space="preserve">University of Dundee </w:t>
                            </w:r>
                            <w:r w:rsidRPr="004D1F5D" w:rsidR="00A0459D">
                              <w:t xml:space="preserve">(</w:t>
                            </w:r>
                            <w:r w:rsidRPr="004D1F5D" w:rsidR="009E11C4">
                              <w:t xml:space="preserve">Reino Unido</w:t>
                            </w:r>
                            <w:r w:rsidRPr="004D1F5D" w:rsidR="00A0459D">
                              <w:t xml:space="preserve">); </w:t>
                            </w:r>
                            <w:r w:rsidRPr="004D1F5D">
                              <w:t xml:space="preserve">y </w:t>
                            </w:r>
                            <w:r w:rsidRPr="004D1F5D" w:rsidR="00A0459D">
                              <w:t xml:space="preserve">la </w:t>
                            </w:r>
                            <w:r w:rsidRPr="004D1F5D" w:rsidR="009E11C4">
                              <w:t xml:space="preserve">Universidad a </w:t>
                            </w:r>
                            <w:r w:rsidRPr="004D1F5D" w:rsidR="009E11C4">
                              <w:t xml:space="preserve">distancia </w:t>
                            </w:r>
                            <w:r w:rsidRPr="004D1F5D" w:rsidR="009E11C4">
                              <w:t xml:space="preserve">de Madrid SA </w:t>
                            </w:r>
                            <w:r w:rsidRPr="004D1F5D" w:rsidR="00A0459D">
                              <w:t xml:space="preserve">(</w:t>
                            </w:r>
                            <w:r w:rsidRPr="004D1F5D" w:rsidR="009E11C4">
                              <w:t xml:space="preserve">España</w:t>
                            </w:r>
                            <w:r w:rsidRPr="004D1F5D" w:rsidR="00A0459D">
                              <w:t xml:space="preserve">)</w:t>
                            </w:r>
                            <w:r w:rsidR="00D81F68">
                              <w:t xml:space="preserve"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margin-left:0;margin-top:259.05pt;width:326.5pt;height:3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" w14:anchorId="32AC0654">
                <v:textbox>
                  <w:txbxContent>
                    <w:p>
                      <w:pPr>
                        <w:spacing w:before="120" w:after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 w:rsidRPr="00DE5113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¿De </w:t>
                      </w:r>
                      <w:r w:rsidRPr="00DE5113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qué trata </w:t>
                      </w:r>
                      <w:r w:rsidRPr="00DE5113" w:rsidR="00C60C10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IDEAL GAME?</w:t>
                      </w:r>
                    </w:p>
                    <w:p>
                      <w:pPr>
                        <w:spacing w:after="120"/>
                        <w:jc w:val="both"/>
                        <w:rPr>
                          <w:color w:val="000000" w:themeColor="text1"/>
                        </w:rPr>
                      </w:pPr>
                      <w:r w:rsidRPr="007540DC">
                        <w:rPr>
                          <w:color w:val="000000" w:themeColor="text1"/>
                        </w:rPr>
                        <w:t xml:space="preserve">Ocho tipos diferentes de mini juegos serios fueron desarrollados conjuntamente dentro del proyecto Erasmus+ IDEAL-GAME Improving didactics, education and learning in higher education with the Online Serious Game Creator (2020-1-DE01-KA203-005682). En los últimos 24 meses, el consorcio del proyecto, formado por 6 socios de 5 países diferentes, diseñó el IDEAL-GAME Creator (https://idealgame.eduproject.eu/) con una variedad de mini juegos serios de aplicación universal.</w:t>
                      </w:r>
                    </w:p>
                    <w:p>
                      <w:pPr>
                        <w:jc w:val="both"/>
                      </w:pPr>
                      <w:r w:rsidRPr="004D1F5D">
                        <w:t xml:space="preserve">Universidad de Paderborn (Alemania), presentada por el Prof. </w:t>
                      </w:r>
                      <w:r w:rsidRPr="004D1F5D">
                        <w:t xml:space="preserve">Dr. </w:t>
                      </w:r>
                      <w:r w:rsidRPr="004D1F5D">
                        <w:t xml:space="preserve">Marc Beutner. Los otros cinco </w:t>
                      </w:r>
                      <w:r w:rsidRPr="004D1F5D" w:rsidR="009E11C4">
                        <w:t xml:space="preserve">socios europeos son</w:t>
                      </w:r>
                      <w:r w:rsidRPr="004D1F5D" w:rsidR="00A0459D">
                        <w:t xml:space="preserve">: </w:t>
                      </w:r>
                      <w:r w:rsidRPr="004D1F5D">
                        <w:t xml:space="preserve">Ingenious Knowledge GmbH </w:t>
                      </w:r>
                      <w:r w:rsidRPr="004D1F5D" w:rsidR="00A0459D">
                        <w:t xml:space="preserve">(</w:t>
                      </w:r>
                      <w:r w:rsidRPr="004D1F5D">
                        <w:t xml:space="preserve">Alemania</w:t>
                      </w:r>
                      <w:r w:rsidRPr="004D1F5D" w:rsidR="00A0459D">
                        <w:t xml:space="preserve">); </w:t>
                      </w:r>
                      <w:r w:rsidRPr="004D1F5D" w:rsidR="009E11C4">
                        <w:t xml:space="preserve">Universitatea </w:t>
                      </w:r>
                      <w:r w:rsidRPr="004D1F5D" w:rsidR="009E11C4">
                        <w:t xml:space="preserve">din Pitesti </w:t>
                      </w:r>
                      <w:r w:rsidRPr="004D1F5D" w:rsidR="00A0459D">
                        <w:t xml:space="preserve">(</w:t>
                      </w:r>
                      <w:r w:rsidRPr="004D1F5D" w:rsidR="009E11C4">
                        <w:t xml:space="preserve">Rumanía,</w:t>
                      </w:r>
                      <w:r w:rsidRPr="004D1F5D" w:rsidR="00A0459D">
                        <w:t xml:space="preserve">); </w:t>
                      </w:r>
                      <w:r w:rsidRPr="004D1F5D" w:rsidR="009E11C4">
                        <w:t xml:space="preserve">Wyzsza </w:t>
                      </w:r>
                      <w:r w:rsidRPr="004D1F5D" w:rsidR="009E11C4">
                        <w:t xml:space="preserve">Szkola </w:t>
                      </w:r>
                      <w:r w:rsidRPr="004D1F5D" w:rsidR="009E11C4">
                        <w:t xml:space="preserve">Ekonomii </w:t>
                      </w:r>
                      <w:r w:rsidRPr="004D1F5D" w:rsidR="009E11C4">
                        <w:t xml:space="preserve">i </w:t>
                      </w:r>
                      <w:r w:rsidRPr="004D1F5D" w:rsidR="009E11C4">
                        <w:t xml:space="preserve">Innowacji </w:t>
                      </w:r>
                      <w:r w:rsidRPr="004D1F5D" w:rsidR="009E11C4">
                        <w:t xml:space="preserve">w </w:t>
                      </w:r>
                      <w:r w:rsidRPr="004D1F5D" w:rsidR="009E11C4">
                        <w:t xml:space="preserve">Lublinie </w:t>
                      </w:r>
                      <w:r w:rsidRPr="004D1F5D" w:rsidR="00A0459D">
                        <w:t xml:space="preserve">(</w:t>
                      </w:r>
                      <w:r w:rsidRPr="004D1F5D" w:rsidR="009E11C4">
                        <w:t xml:space="preserve">Polonia</w:t>
                      </w:r>
                      <w:r w:rsidRPr="004D1F5D" w:rsidR="00A0459D">
                        <w:t xml:space="preserve">); </w:t>
                      </w:r>
                      <w:r w:rsidRPr="004D1F5D" w:rsidR="009E11C4">
                        <w:t xml:space="preserve">University of Dundee </w:t>
                      </w:r>
                      <w:r w:rsidRPr="004D1F5D" w:rsidR="00A0459D">
                        <w:t xml:space="preserve">(</w:t>
                      </w:r>
                      <w:r w:rsidRPr="004D1F5D" w:rsidR="009E11C4">
                        <w:t xml:space="preserve">Reino Unido</w:t>
                      </w:r>
                      <w:r w:rsidRPr="004D1F5D" w:rsidR="00A0459D">
                        <w:t xml:space="preserve">); </w:t>
                      </w:r>
                      <w:r w:rsidRPr="004D1F5D">
                        <w:t xml:space="preserve">y </w:t>
                      </w:r>
                      <w:r w:rsidRPr="004D1F5D" w:rsidR="00A0459D">
                        <w:t xml:space="preserve">la </w:t>
                      </w:r>
                      <w:r w:rsidRPr="004D1F5D" w:rsidR="009E11C4">
                        <w:t xml:space="preserve">Universidad a </w:t>
                      </w:r>
                      <w:r w:rsidRPr="004D1F5D" w:rsidR="009E11C4">
                        <w:t xml:space="preserve">distancia </w:t>
                      </w:r>
                      <w:r w:rsidRPr="004D1F5D" w:rsidR="009E11C4">
                        <w:t xml:space="preserve">de Madrid SA </w:t>
                      </w:r>
                      <w:r w:rsidRPr="004D1F5D" w:rsidR="00A0459D">
                        <w:t xml:space="preserve">(</w:t>
                      </w:r>
                      <w:r w:rsidRPr="004D1F5D" w:rsidR="009E11C4">
                        <w:t xml:space="preserve">España</w:t>
                      </w:r>
                      <w:r w:rsidRPr="004D1F5D" w:rsidR="00A0459D">
                        <w:t xml:space="preserve">)</w:t>
                      </w:r>
                      <w:r w:rsidR="00D81F68">
                        <w:t xml:space="preserve"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editId="623D77CC" wp14:anchorId="2BBF2E4F">
                <wp:simplePos x="0" y="0"/>
                <wp:positionH relativeFrom="column">
                  <wp:posOffset>4251960</wp:posOffset>
                </wp:positionH>
                <wp:positionV relativeFrom="paragraph">
                  <wp:posOffset>2276475</wp:posOffset>
                </wp:positionV>
                <wp:extent cx="3145790" cy="769620"/>
                <wp:effectExtent l="0" t="0" r="16510" b="11430"/>
                <wp:wrapNone/>
                <wp:docPr id="25" name="Abgerundetes Rechteck 25"/>
                <wp:cNvGraphicFramePr/>
                <a:graphic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5790" cy="76962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49134A" w:rsidR="0049134A" w:rsidP="005F179B" w:rsidRDefault="0049134A" w14:paraId="74420D04" w14:textId="6CC28040">
                            <w:pPr>
                              <w:shd w:val="clear" w:color="auto" w:fill="7030A0"/>
                              <w:spacing w:after="120"/>
                              <w:jc w:val="center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Abgerundetes Rechteck 25" style="position:absolute;margin-left:334.8pt;margin-top:179.25pt;width:247.7pt;height:60.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9" fillcolor="#7030a0" strokecolor="#4472c4 [3204]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" arcsize="10923f" w14:anchorId="2BBF2E4F">
                <v:stroke joinstyle="miter"/>
                <v:textbox>
                  <w:txbxContent>
                    <w:p w:rsidRPr="0049134A" w:rsidR="0049134A" w:rsidP="005F179B" w:rsidRDefault="0049134A" w14:paraId="74420D04" w14:textId="6CC28040">
                      <w:pPr>
                        <w:shd w:val="clear" w:color="auto" w:fill="7030A0"/>
                        <w:spacing w:after="120"/>
                        <w:jc w:val="center"/>
                        <w:rPr>
                          <w:sz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editId="0EDFC02F" wp14:anchorId="2B6696BA">
                <wp:simplePos x="0" y="0"/>
                <wp:positionH relativeFrom="column">
                  <wp:posOffset>0</wp:posOffset>
                </wp:positionH>
                <wp:positionV relativeFrom="paragraph">
                  <wp:posOffset>2177415</wp:posOffset>
                </wp:positionV>
                <wp:extent cx="7310120" cy="868680"/>
                <wp:effectExtent l="0" t="0" r="5080" b="7620"/>
                <wp:wrapSquare wrapText="bothSides"/>
                <wp:docPr id="28" name="Textfeld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0120" cy="86868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spacing w:after="120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D81F68">
                              <w:rPr>
                                <w:b/>
                                <w:color w:val="000000" w:themeColor="text1"/>
                              </w:rPr>
                              <w:t xml:space="preserve">Juegos serios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D81F68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 xml:space="preserve">Acceda al IDEAL-GAME</w:t>
                            </w:r>
                          </w:p>
                          <w:p>
                            <w:pPr>
                              <w:spacing w:after="120"/>
                              <w:jc w:val="center"/>
                              <w:rPr>
                                <w:color w:val="000000" w:themeColor="text1"/>
                                <w:sz w:val="28"/>
                              </w:rPr>
                            </w:pPr>
                            <w:r w:rsidRPr="00D81F68">
                              <w:rPr>
                                <w:color w:val="000000" w:themeColor="text1"/>
                                <w:sz w:val="28"/>
                              </w:rPr>
                              <w:t xml:space="preserve"> https://idealgame.eduproject.eu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feld 2" style="position:absolute;margin-left:0;margin-top:171.45pt;width:575.6pt;height:68.4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30" fillcolor="#a8d08d [1945]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" w14:anchorId="2B6696BA">
                <v:textbox>
                  <w:txbxContent>
                    <w:p>
                      <w:pPr>
                        <w:spacing w:after="120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D81F68">
                        <w:rPr>
                          <w:b/>
                          <w:color w:val="000000" w:themeColor="text1"/>
                        </w:rPr>
                        <w:t xml:space="preserve">Juegos serios</w:t>
                      </w:r>
                    </w:p>
                    <w:p>
                      <w:pPr>
                        <w:spacing w:after="120"/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r w:rsidRPr="00D81F68">
                        <w:rPr>
                          <w:b/>
                          <w:color w:val="000000" w:themeColor="text1"/>
                          <w:sz w:val="28"/>
                        </w:rPr>
                        <w:t xml:space="preserve">Acceda al IDEAL-GAME</w:t>
                      </w:r>
                    </w:p>
                    <w:p>
                      <w:pPr>
                        <w:spacing w:after="120"/>
                        <w:jc w:val="center"/>
                        <w:rPr>
                          <w:color w:val="000000" w:themeColor="text1"/>
                          <w:sz w:val="28"/>
                        </w:rPr>
                      </w:pPr>
                      <w:r w:rsidRPr="00D81F68">
                        <w:rPr>
                          <w:color w:val="000000" w:themeColor="text1"/>
                          <w:sz w:val="28"/>
                        </w:rPr>
                        <w:t xml:space="preserve"> https://idealgame.eduproject.eu/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F179B" w:rsidR="005F179B">
        <w:rPr>
          <w:noProof/>
        </w:rPr>
        <w:drawing>
          <wp:anchor distT="0" distB="0" distL="114300" distR="114300" simplePos="0" relativeHeight="251701248" behindDoc="0" locked="0" layoutInCell="1" allowOverlap="1" wp14:editId="09242534" wp14:anchorId="1C9985BE">
            <wp:simplePos x="0" y="0"/>
            <wp:positionH relativeFrom="margin">
              <wp:posOffset>0</wp:posOffset>
            </wp:positionH>
            <wp:positionV relativeFrom="paragraph">
              <wp:posOffset>715010</wp:posOffset>
            </wp:positionV>
            <wp:extent cx="7397750" cy="1713230"/>
            <wp:effectExtent l="0" t="0" r="0" b="1270"/>
            <wp:wrapSquare wrapText="bothSides"/>
            <wp:docPr id="4" name="Grafik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775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B1C2A">
        <w:rPr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editId="47DE709F" wp14:anchorId="52D9A5D3">
                <wp:simplePos x="0" y="0"/>
                <wp:positionH relativeFrom="margin">
                  <wp:posOffset>4224020</wp:posOffset>
                </wp:positionH>
                <wp:positionV relativeFrom="paragraph">
                  <wp:posOffset>3289935</wp:posOffset>
                </wp:positionV>
                <wp:extent cx="3154680" cy="4127500"/>
                <wp:effectExtent l="0" t="0" r="26670" b="25400"/>
                <wp:wrapSquare wrapText="bothSides"/>
                <wp:docPr id="14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4680" cy="412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057A" w:rsidP="000B31DC" w:rsidRDefault="004F057A" w14:paraId="450D275B" w14:textId="77777777">
                            <w:pPr>
                              <w:pStyle w:val="Default"/>
                              <w:ind w:start="360"/>
                              <w:rPr>
                                <w:noProof/>
                                <w:lang w:eastAsia="de-DE"/>
                              </w:rPr>
                            </w:pPr>
                          </w:p>
                          <w:p>
                            <w:pPr>
                              <w:spacing w:before="120" w:after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4F057A"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¿Qué tengo que hacer para jugar?</w:t>
                            </w:r>
                          </w:p>
                          <w:p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n-GB"/>
                              </w:rPr>
                            </w:pPr>
                            <w:r w:rsidRPr="004F057A">
                              <w:rPr>
                                <w:rFonts w:asciiTheme="minorHAnsi" w:hAnsiTheme="minorHAnsi"/>
                                <w:sz w:val="22"/>
                                <w:szCs w:val="22"/>
                                <w:lang w:val="en-GB"/>
                              </w:rPr>
                              <w:t xml:space="preserve">Para jugar en IDEAL-GAME Creator no se necesita ningún dato personal. Sólo se requiere una dirección de correo electrónico y una contraseña para registrarse.</w:t>
                            </w:r>
                          </w:p>
                          <w:p w:rsidR="004F057A" w:rsidP="000B31DC" w:rsidRDefault="004F057A" w14:paraId="2F239996" w14:textId="77777777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:rsidR="004F057A" w:rsidP="000B31DC" w:rsidRDefault="004F057A" w14:paraId="2583483F" w14:textId="77777777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:rsidR="004F057A" w:rsidP="000B31DC" w:rsidRDefault="004F057A" w14:paraId="54BC11D1" w14:textId="77777777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</w:p>
                          <w:p w:rsidRPr="000B31DC" w:rsidR="00040BA5" w:rsidP="000B31DC" w:rsidRDefault="004F057A" w14:paraId="4B166F6E" w14:textId="3877531B">
                            <w:pPr>
                              <w:pStyle w:val="Default"/>
                              <w:ind w:start="360"/>
                              <w:rPr>
                                <w:rFonts w:asciiTheme="minorHAnsi" w:hAnsiTheme="minorHAnsi"/>
                                <w:sz w:val="16"/>
                                <w:szCs w:val="22"/>
                                <w:lang w:val="en-GB"/>
                              </w:rPr>
                            </w:pPr>
                            <w:r w:rsidRPr="004F057A">
                              <w:rPr>
                                <w:noProof/>
                                <w:lang w:eastAsia="de-DE"/>
                              </w:rPr>
                              <w:drawing>
                                <wp:inline distT="0" distB="0" distL="0" distR="0" wp14:anchorId="4821287C" wp14:editId="2B219B3B">
                                  <wp:extent cx="2446020" cy="2112010"/>
                                  <wp:effectExtent l="0" t="0" r="0" b="2540"/>
                                  <wp:docPr id="5" name="Grafik 5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val="0"/>
                                              </a:ext>
                                            </a:extLst>
                                          </a:blip>
                                          <a:srcRect l="7460" r="996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46524" cy="21124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style="position:absolute;margin-left:332.6pt;margin-top:259.05pt;width:248.4pt;height:3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" w14:anchorId="52D9A5D3">
                <v:textbox>
                  <w:txbxContent>
                    <w:p w:rsidR="004F057A" w:rsidP="000B31DC" w:rsidRDefault="004F057A" w14:paraId="450D275B" w14:textId="77777777">
                      <w:pPr>
                        <w:pStyle w:val="Default"/>
                        <w:ind w:start="360"/>
                        <w:rPr>
                          <w:noProof/>
                          <w:lang w:eastAsia="de-DE"/>
                        </w:rPr>
                      </w:pPr>
                    </w:p>
                    <w:p>
                      <w:pPr>
                        <w:spacing w:before="120" w:after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 w:rsidRPr="004F057A"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¿Qué tengo que hacer para jugar?</w:t>
                      </w:r>
                    </w:p>
                    <w:p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22"/>
                          <w:szCs w:val="22"/>
                          <w:lang w:val="en-GB"/>
                        </w:rPr>
                      </w:pPr>
                      <w:r w:rsidRPr="004F057A">
                        <w:rPr>
                          <w:rFonts w:asciiTheme="minorHAnsi" w:hAnsiTheme="minorHAnsi"/>
                          <w:sz w:val="22"/>
                          <w:szCs w:val="22"/>
                          <w:lang w:val="en-GB"/>
                        </w:rPr>
                        <w:t xml:space="preserve">Para jugar en IDEAL-GAME Creator no se necesita ningún dato personal. Sólo se requiere una dirección de correo electrónico y una contraseña para registrarse.</w:t>
                      </w:r>
                    </w:p>
                    <w:p w:rsidR="004F057A" w:rsidP="000B31DC" w:rsidRDefault="004F057A" w14:paraId="2F239996" w14:textId="77777777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:rsidR="004F057A" w:rsidP="000B31DC" w:rsidRDefault="004F057A" w14:paraId="2583483F" w14:textId="77777777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:rsidR="004F057A" w:rsidP="000B31DC" w:rsidRDefault="004F057A" w14:paraId="54BC11D1" w14:textId="77777777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</w:p>
                    <w:p w:rsidRPr="000B31DC" w:rsidR="00040BA5" w:rsidP="000B31DC" w:rsidRDefault="004F057A" w14:paraId="4B166F6E" w14:textId="3877531B">
                      <w:pPr>
                        <w:pStyle w:val="Default"/>
                        <w:ind w:start="360"/>
                        <w:rPr>
                          <w:rFonts w:asciiTheme="minorHAnsi" w:hAnsiTheme="minorHAnsi"/>
                          <w:sz w:val="16"/>
                          <w:szCs w:val="22"/>
                          <w:lang w:val="en-GB"/>
                        </w:rPr>
                      </w:pPr>
                      <w:r w:rsidRPr="004F057A">
                        <w:rPr>
                          <w:noProof/>
                          <w:lang w:eastAsia="de-DE"/>
                        </w:rPr>
                        <w:drawing>
                          <wp:inline distT="0" distB="0" distL="0" distR="0" wp14:anchorId="4821287C" wp14:editId="2B219B3B">
                            <wp:extent cx="2446020" cy="2112010"/>
                            <wp:effectExtent l="0" t="0" r="0" b="2540"/>
                            <wp:docPr id="5" name="Grafik 5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0">
                                      <a:extLst>
                                        <a:ext uri="{28A0092B-C50C-407E-A947-70E740481C1C}">
                                          <a14:useLocalDpi val="0"/>
                                        </a:ext>
                                      </a:extLst>
                                    </a:blip>
                                    <a:srcRect l="7460" r="996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446524" cy="211244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>
      <w:pPr>
        <w:pStyle w:val="KeinLeerraum"/>
      </w:pPr>
      <w:r>
        <w:rPr>
          <w:noProof/>
          <w:lang w:val="de-DE" w:eastAsia="de-DE"/>
        </w:rPr>
        <w:lastRenderedPageBreak/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editId="2F378430" wp14:anchorId="2CEEB5BF">
                <wp:simplePos x="0" y="0"/>
                <wp:positionH relativeFrom="margin">
                  <wp:posOffset>114300</wp:posOffset>
                </wp:positionH>
                <wp:positionV relativeFrom="margin">
                  <wp:posOffset>5753735</wp:posOffset>
                </wp:positionV>
                <wp:extent cx="6888480" cy="1607820"/>
                <wp:effectExtent l="0" t="0" r="26670" b="11430"/>
                <wp:wrapSquare wrapText="bothSides"/>
                <wp:docPr id="20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848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DE5113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Cómo conectar con </w:t>
                            </w:r>
                            <w:r w:rsidRPr="00DE5113" w:rsidR="00C60C10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IDEAL GAME</w:t>
                            </w:r>
                            <w:r w:rsidRPr="00DE5113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 w:rsidRPr="00D50ACA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Visite nuestro sitio web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70AD47" w:themeColor="accent6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 xml:space="preserve">https://ideal-game.eduproject.eu/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o </w:t>
                            </w:r>
                            <w:r w:rsidRPr="00D50ACA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óngase en contacto con el socio de su país </w:t>
                            </w:r>
                            <w:r w:rsidRPr="004D1F5D" w:rsidR="00D01290">
                              <w:rPr>
                                <w:rFonts w:asciiTheme="minorHAnsi" w:hAnsiTheme="minorHAnsi" w:cstheme="minorHAnsi"/>
                                <w:sz w:val="20"/>
                                <w:szCs w:val="24"/>
                              </w:rPr>
                              <w:t xml:space="preserve">(detalles en el sitio web)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¿Quiere </w:t>
                            </w:r>
                            <w:r w:rsidRPr="004D1F5D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que le </w:t>
                            </w:r>
                            <w:r w:rsidRPr="004D1F5D" w:rsidR="00D01290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mantengamos al </w:t>
                            </w:r>
                            <w:r w:rsidRPr="00E22A2C">
                              <w:rPr>
                                <w:rFonts w:asciiTheme="minorHAnsi" w:hAnsiTheme="minorHAnsi" w:eastAsiaTheme="minorHAnsi" w:cstheme="minorHAnsi"/>
                                <w:b/>
                                <w:color w:val="00B0F0"/>
                                <w:sz w:val="24"/>
                                <w:szCs w:val="24"/>
                              </w:rPr>
                              <w:t xml:space="preserve">día?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Visite también nuestras redes sociale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DEAL GAME Facebook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 xml:space="preserve">https://www.facebook.com/Erasmus-Project-IDEAL-GAME-100195691949187/?view_public_ for=100195691949187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DEAL GAME Twitter: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E22A2C">
                              <w:rPr>
                                <w:rFonts w:asciiTheme="minorHAnsi" w:hAnsiTheme="minorHAnsi" w:cstheme="minorHAnsi"/>
                                <w:color w:val="00B0F0"/>
                                <w:szCs w:val="24"/>
                              </w:rPr>
                              <w:t xml:space="preserve">@IdealGame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style="position:absolute;margin-left:9pt;margin-top:453.05pt;width:542.4pt;height:126.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" w14:anchorId="2CEEB5BF">
                <v:textbox>
                  <w:txbxContent>
                    <w:p>
                      <w:pPr>
                        <w:jc w:val="center"/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</w:pPr>
                      <w:r w:rsidRPr="00DE5113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Cómo conectar con </w:t>
                      </w:r>
                      <w:r w:rsidRPr="00DE5113" w:rsidR="00C60C10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IDEAL GAME</w:t>
                      </w:r>
                      <w:r w:rsidRPr="00DE5113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 w:val="24"/>
                          <w:szCs w:val="24"/>
                        </w:rPr>
                      </w:pPr>
                      <w:r w:rsidRPr="00D50ACA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Visite nuestro sitio web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color w:val="70AD47" w:themeColor="accent6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 xml:space="preserve">https://ideal-game.eduproject.eu/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o </w:t>
                      </w:r>
                      <w:r w:rsidRPr="00D50ACA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óngase en contacto con el socio de su país </w:t>
                      </w:r>
                      <w:r w:rsidRPr="004D1F5D" w:rsidR="00D01290">
                        <w:rPr>
                          <w:rFonts w:asciiTheme="minorHAnsi" w:hAnsiTheme="minorHAnsi" w:cstheme="minorHAnsi"/>
                          <w:sz w:val="20"/>
                          <w:szCs w:val="24"/>
                        </w:rPr>
                        <w:t xml:space="preserve">(detalles en el sitio web)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¿Quiere </w:t>
                      </w:r>
                      <w:r w:rsidRPr="004D1F5D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que le </w:t>
                      </w:r>
                      <w:r w:rsidRPr="004D1F5D" w:rsidR="00D01290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mantengamos al </w:t>
                      </w:r>
                      <w:r w:rsidRPr="00E22A2C">
                        <w:rPr>
                          <w:rFonts w:asciiTheme="minorHAnsi" w:hAnsiTheme="minorHAnsi" w:eastAsiaTheme="minorHAnsi" w:cstheme="minorHAnsi"/>
                          <w:b/>
                          <w:color w:val="00B0F0"/>
                          <w:sz w:val="24"/>
                          <w:szCs w:val="24"/>
                        </w:rPr>
                        <w:t xml:space="preserve">día?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Visite también nuestras redes sociales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DEAL GAME Facebook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 xml:space="preserve">https://www.facebook.com/Erasmus-Project-IDEAL-GAME-100195691949187/?view_public_ for=100195691949187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DEAL GAME Twitter:</w:t>
                      </w:r>
                    </w:p>
                    <w:p>
                      <w:pPr>
                        <w:jc w:val="center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E22A2C">
                        <w:rPr>
                          <w:rFonts w:asciiTheme="minorHAnsi" w:hAnsiTheme="minorHAnsi" w:cstheme="minorHAnsi"/>
                          <w:color w:val="00B0F0"/>
                          <w:szCs w:val="24"/>
                        </w:rPr>
                        <w:t xml:space="preserve">@IdealGame3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inline distT="0" distB="0" distL="0" distR="0" wp14:anchorId="77F69FDB" wp14:editId="63E07DE4">
                <wp:extent cx="6957060" cy="5478780"/>
                <wp:effectExtent l="0" t="0" r="15240" b="26670"/>
                <wp:docPr id="17" name="Text Box 2"/>
                <wp:cNvGraphicFramePr>
                  <a:graphicFrameLocks/>
                </wp:cNvGraphicFramePr>
                <a:graphic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5478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  <w:t xml:space="preserve">Juegos</w:t>
                            </w:r>
                          </w:p>
                          <w:tbl>
                            <w:tblPr>
                              <w:tblStyle w:val="Tabellenraster"/>
                              <w:tblW w:w="0" w:type="auto"/>
                              <w:tblLook w:val="04a0"/>
                            </w:tblPr>
                            <w:tblGrid>
                              <w:gridCol w:w="4281"/>
                              <w:gridCol w:w="6346"/>
                            </w:tblGrid>
                            <w:tr w:rsidR="00D81F68" w:rsidTr="009D5267" w14:paraId="29367057" w14:textId="77777777">
                              <w:tc>
                                <w:tcPr>
                                  <w:tcW w:w="4281" w:type="dxa"/>
                                </w:tcPr>
                                <w:p w:rsidR="00D81F68" w:rsidP="00B724AD" w:rsidRDefault="00D81F68" w14:paraId="73D572FF" w14:textId="4ADF859F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  <w:r w:rsidRPr="00A222C2">
                                    <w:rPr>
                                      <w:noProof/>
                                      <w:color w:val="000000" w:themeColor="text1"/>
                                    </w:rPr>
                                    <w:drawing>
                                      <wp:inline distT="0" distB="0" distL="0" distR="0" wp14:anchorId="7C160EEF" wp14:editId="4784C8F6">
                                        <wp:extent cx="1463040" cy="1068320"/>
                                        <wp:effectExtent l="0" t="0" r="3810" b="0"/>
                                        <wp:docPr id="206" name="Grafik 206"/>
                                        <wp:cNvGraphicFramePr>
                                          <a:graphicFrameLocks noChangeAspect="1"/>
                                        </wp:cNvGraphicFramePr>
                                        <a:graphic>
                                          <a:graphicData uri="http://schemas.openxmlformats.org/drawingml/2006/picture">
                                            <pic:pic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 rotWithShape="1">
                                                <a:blip r:embed="rId11"/>
                                                <a:srcRect t="-1" b="3113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467303" cy="10714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346" w:type="dxa"/>
                                </w:tcPr>
                                <w:p>
                                  <w:pPr>
                                    <w:spacing w:after="120"/>
                                    <w:jc w:val="both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Lluvia de palabras</w:t>
                                  </w:r>
                                </w:p>
                                <w:p>
                                  <w:pPr>
                                    <w:spacing w:after="120"/>
                                    <w:jc w:val="both"/>
                                    <w:rPr>
                                      <w:color w:val="000000" w:themeColor="text1"/>
                                    </w:rPr>
                                  </w:pPr>
                                  <w:r w:rsidRPr="007540DC">
                                    <w:rPr>
                                      <w:color w:val="000000" w:themeColor="text1"/>
                                    </w:rPr>
                                    <w:t xml:space="preserve">Raining Words es un juego de correspondencias. Se crean categorías y palabras asociadas. Las categorías se representan como libros. Las palabras caen desde arriba hacia abajo. Durante el juego, los jugadores tienen </w:t>
                                  </w:r>
                                  <w:r w:rsidRPr="007540DC">
                                    <w:rPr>
                                      <w:color w:val="000000" w:themeColor="text1"/>
                                    </w:rPr>
                                    <w:t xml:space="preserve">que emparejar los términos que caen con los libros de la categoría de la parte inferior.</w:t>
                                  </w:r>
                                </w:p>
                                <w:p w:rsidR="00D81F68" w:rsidP="00B724AD" w:rsidRDefault="00D81F68" w14:paraId="5EA98A95" w14:textId="77777777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  <w:tr w:rsidR="00D81F68" w:rsidTr="009D5267" w14:paraId="2CE5E30A" w14:textId="77777777">
                              <w:tc>
                                <w:tcPr>
                                  <w:tcW w:w="4281" w:type="dxa"/>
                                </w:tcPr>
                                <w:p w:rsidR="00D81F68" w:rsidP="00B724AD" w:rsidRDefault="00D81F68" w14:paraId="288076E6" w14:textId="4E1704FF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  <w:r w:rsidRPr="00A222C2">
                                    <w:rPr>
                                      <w:noProof/>
                                      <w:color w:val="000000" w:themeColor="text1"/>
                                    </w:rPr>
                                    <w:drawing>
                                      <wp:inline distT="0" distB="0" distL="0" distR="0" wp14:anchorId="64277916" wp14:editId="501A3C0F">
                                        <wp:extent cx="1524000" cy="1069554"/>
                                        <wp:effectExtent l="0" t="0" r="0" b="0"/>
                                        <wp:docPr id="207" name="Grafik 207"/>
                                        <wp:cNvGraphicFramePr>
                                          <a:graphicFrameLocks noChangeAspect="1"/>
                                        </wp:cNvGraphicFramePr>
                                        <a:graphic>
                                          <a:graphicData uri="http://schemas.openxmlformats.org/drawingml/2006/picture">
                                            <pic:pic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2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48755" cy="108692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346" w:type="dxa"/>
                                </w:tcPr>
                                <w:p>
                                  <w:pPr>
                                    <w:spacing w:after="120"/>
                                    <w:jc w:val="both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7540DC"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Recopilar palabras</w:t>
                                  </w:r>
                                </w:p>
                                <w:p>
                                  <w:pPr>
                                    <w:spacing w:after="120"/>
                                    <w:jc w:val="both"/>
                                    <w:rPr>
                                      <w:color w:val="000000" w:themeColor="text1"/>
                                    </w:rPr>
                                  </w:pPr>
                                  <w:r w:rsidRPr="007540DC">
                                    <w:rPr>
                                      <w:color w:val="000000" w:themeColor="text1"/>
                                    </w:rPr>
                                    <w:t xml:space="preserve">Collect Words es un juego de correspondencias. En </w:t>
                                  </w:r>
                                  <w:r w:rsidRPr="007540DC">
                                    <w:rPr>
                                      <w:color w:val="000000" w:themeColor="text1"/>
                                    </w:rPr>
                                    <w:t xml:space="preserve">él, se crea una categoría junto con </w:t>
                                  </w:r>
                                  <w:r w:rsidRPr="007540DC">
                                    <w:rPr>
                                      <w:color w:val="000000" w:themeColor="text1"/>
                                    </w:rPr>
                                    <w:t xml:space="preserve">términos </w:t>
                                  </w:r>
                                  <w:r w:rsidRPr="007540DC">
                                    <w:rPr>
                                      <w:color w:val="000000" w:themeColor="text1"/>
                                    </w:rPr>
                                    <w:t xml:space="preserve">asociados y </w:t>
                                  </w:r>
                                  <w:r w:rsidRPr="007540DC">
                                    <w:rPr>
                                      <w:color w:val="000000" w:themeColor="text1"/>
                                    </w:rPr>
                                    <w:t xml:space="preserve">no asociados</w:t>
                                  </w:r>
                                  <w:r w:rsidRPr="007540DC">
                                    <w:rPr>
                                      <w:color w:val="000000" w:themeColor="text1"/>
                                    </w:rPr>
                                    <w:t xml:space="preserve">. La categoría se representa como un libro que los jugadores pueden mover. Los términos correctos e incorrectos caen de arriba abajo. Los jugadores tienen que decidir qué términos pertenecen a la categoría (el libro) y cuáles no.</w:t>
                                  </w:r>
                                </w:p>
                                <w:p w:rsidR="00D81F68" w:rsidP="00B724AD" w:rsidRDefault="00D81F68" w14:paraId="635E1F5B" w14:textId="77777777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  <w:tr w:rsidR="00D81F68" w:rsidTr="009D5267" w14:paraId="31F69A31" w14:textId="77777777">
                              <w:tc>
                                <w:tcPr>
                                  <w:tcW w:w="4281" w:type="dxa"/>
                                </w:tcPr>
                                <w:p w:rsidR="00D81F68" w:rsidP="00B724AD" w:rsidRDefault="00D81F68" w14:paraId="0A43CF94" w14:textId="066200B0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  <w:r w:rsidRPr="00777E73">
                                    <w:rPr>
                                      <w:noProof/>
                                      <w:color w:val="000000" w:themeColor="text1"/>
                                    </w:rPr>
                                    <w:drawing>
                                      <wp:inline distT="0" distB="0" distL="0" distR="0" wp14:anchorId="78C10519" wp14:editId="79DEEC55">
                                        <wp:extent cx="1562100" cy="1139414"/>
                                        <wp:effectExtent l="0" t="0" r="0" b="3810"/>
                                        <wp:docPr id="208" name="Grafik 208"/>
                                        <wp:cNvGraphicFramePr>
                                          <a:graphicFrameLocks noChangeAspect="1"/>
                                        </wp:cNvGraphicFramePr>
                                        <a:graphic>
                                          <a:graphicData uri="http://schemas.openxmlformats.org/drawingml/2006/picture">
                                            <pic:pic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88740" cy="115884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346" w:type="dxa"/>
                                </w:tcPr>
                                <w:p>
                                  <w:pPr>
                                    <w:spacing w:after="120"/>
                                    <w:jc w:val="both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Memoria</w:t>
                                  </w:r>
                                </w:p>
                                <w:p>
                                  <w:pPr>
                                    <w:spacing w:after="120"/>
                                    <w:jc w:val="both"/>
                                    <w:rPr>
                                      <w:color w:val="000000" w:themeColor="text1"/>
                                    </w:rPr>
                                  </w:pPr>
                                  <w:r w:rsidRPr="007540DC">
                                    <w:rPr>
                                      <w:color w:val="000000" w:themeColor="text1"/>
                                    </w:rPr>
                                    <w:t xml:space="preserve">En el juego de memoria, hay que encontrar términos iguales. En una hoja cubierta de tarjetas con varios términos, los jugadores tienen que dar la vuelta a las tarjetas una tras otra y encontrar los pares de términos correctos. Una pareja puede constar de dos a cuatro términos.</w:t>
                                  </w:r>
                                </w:p>
                                <w:p w:rsidR="00D81F68" w:rsidP="00B724AD" w:rsidRDefault="00D81F68" w14:paraId="667F052E" w14:textId="77777777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  <w:tr w:rsidR="00D81F68" w:rsidTr="009D5267" w14:paraId="2F375FC4" w14:textId="77777777">
                              <w:tc>
                                <w:tcPr>
                                  <w:tcW w:w="4281" w:type="dxa"/>
                                </w:tcPr>
                                <w:p w:rsidRPr="00777E73" w:rsidR="00D81F68" w:rsidP="00B724AD" w:rsidRDefault="00D81F68" w14:paraId="15473988" w14:textId="7A61C09C">
                                  <w:pPr>
                                    <w:spacing w:before="120"/>
                                    <w:jc w:val="center"/>
                                    <w:rPr>
                                      <w:noProof/>
                                      <w:color w:val="000000" w:themeColor="text1"/>
                                    </w:rPr>
                                  </w:pPr>
                                  <w:r w:rsidRPr="00587185">
                                    <w:rPr>
                                      <w:noProof/>
                                      <w:color w:val="000000" w:themeColor="text1"/>
                                    </w:rPr>
                                    <w:drawing>
                                      <wp:inline distT="0" distB="0" distL="0" distR="0" wp14:anchorId="13271BC8" wp14:editId="34A0E291">
                                        <wp:extent cx="1584960" cy="1173390"/>
                                        <wp:effectExtent l="0" t="0" r="0" b="8255"/>
                                        <wp:docPr id="209" name="Grafik 209"/>
                                        <wp:cNvGraphicFramePr>
                                          <a:graphicFrameLocks noChangeAspect="1"/>
                                        </wp:cNvGraphicFramePr>
                                        <a:graphic>
                                          <a:graphicData uri="http://schemas.openxmlformats.org/drawingml/2006/picture">
                                            <pic:pic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 rotWithShape="1">
                                                <a:blip r:embed="rId14"/>
                                                <a:srcRect b="3210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601047" cy="11853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346" w:type="dxa"/>
                                </w:tcPr>
                                <w:p>
                                  <w:pPr>
                                    <w:spacing w:after="120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587185">
                                    <w:rPr>
                                      <w:b/>
                                      <w:color w:val="000000" w:themeColor="text1"/>
                                    </w:rPr>
                                    <w:t xml:space="preserve">Construir un puente</w:t>
                                  </w:r>
                                </w:p>
                                <w:p>
                                  <w:pPr>
                                    <w:jc w:val="both"/>
                                    <w:rPr>
                                      <w:color w:val="000000" w:themeColor="text1"/>
                                    </w:rPr>
                                  </w:pPr>
                                  <w:r w:rsidRPr="007540DC">
                                    <w:rPr>
                                      <w:color w:val="000000" w:themeColor="text1"/>
                                    </w:rPr>
                                    <w:t xml:space="preserve">El juego Construye un puente consiste en construir un puente utilizando términos. El objetivo es utilizar los términos para representar un proceso y construir así el puente. Los jugadores tienen que colocar los términos en el orden correcto para que se pueda construir un puente.</w:t>
                                  </w:r>
                                </w:p>
                                <w:p w:rsidR="00D81F68" w:rsidP="00B724AD" w:rsidRDefault="00D81F68" w14:paraId="6876C383" w14:textId="77777777">
                                  <w:pPr>
                                    <w:spacing w:before="120"/>
                                    <w:jc w:val="center"/>
                                    <w:rPr>
                                      <w:b/>
                                      <w:color w:val="00B0F0"/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c>
                            </w:tr>
                          </w:tbl>
                          <w:p w:rsidRPr="00D56217" w:rsidR="00040BA5" w:rsidP="00D56217" w:rsidRDefault="00040BA5" w14:paraId="4E36A536" w14:textId="1B20B449">
                            <w:pPr>
                              <w:jc w:val="both"/>
                            </w:pPr>
                            <w:bookmarkStart w:name="_GoBack" w:id="0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" style="width:547.8pt;height:431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3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" w14:anchorId="77F69FDB">
                <v:textbox>
                  <w:txbxContent>
                    <w:p>
                      <w:pPr>
                        <w:spacing w:before="120"/>
                        <w:jc w:val="center"/>
                        <w:rPr>
                          <w:b/>
                          <w:color w:val="00B0F0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color w:val="00B0F0"/>
                          <w:sz w:val="26"/>
                          <w:szCs w:val="26"/>
                        </w:rPr>
                        <w:t xml:space="preserve">Juegos</w:t>
                      </w:r>
                    </w:p>
                    <w:tbl>
                      <w:tblPr>
                        <w:tblStyle w:val="Tabellenraster"/>
                        <w:tblW w:w="0" w:type="auto"/>
                        <w:tblLook w:val="04a0"/>
                      </w:tblPr>
                      <w:tblGrid>
                        <w:gridCol w:w="4281"/>
                        <w:gridCol w:w="6346"/>
                      </w:tblGrid>
                      <w:tr w:rsidR="00D81F68" w:rsidTr="009D5267" w14:paraId="29367057" w14:textId="77777777">
                        <w:tc>
                          <w:tcPr>
                            <w:tcW w:w="4281" w:type="dxa"/>
                          </w:tcPr>
                          <w:p w:rsidR="00D81F68" w:rsidP="00B724AD" w:rsidRDefault="00D81F68" w14:paraId="73D572FF" w14:textId="4ADF859F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A222C2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7C160EEF" wp14:editId="4784C8F6">
                                  <wp:extent cx="1463040" cy="1068320"/>
                                  <wp:effectExtent l="0" t="0" r="3810" b="0"/>
                                  <wp:docPr id="206" name="Grafik 206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1"/>
                                          <a:srcRect t="-1" b="311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7303" cy="107143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346" w:type="dxa"/>
                          </w:tcPr>
                          <w:p>
                            <w:pPr>
                              <w:spacing w:after="120"/>
                              <w:jc w:val="both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Lluvia de palabras</w:t>
                            </w:r>
                          </w:p>
                          <w:p>
                            <w:pPr>
                              <w:spacing w:after="120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7540DC">
                              <w:rPr>
                                <w:color w:val="000000" w:themeColor="text1"/>
                              </w:rPr>
                              <w:t xml:space="preserve">Raining Words es un juego de correspondencias. Se crean categorías y palabras asociadas. Las categorías se representan como libros. Las palabras caen desde arriba hacia abajo. Durante el juego, los jugadores tienen </w:t>
                            </w:r>
                            <w:r w:rsidRPr="007540DC">
                              <w:rPr>
                                <w:color w:val="000000" w:themeColor="text1"/>
                              </w:rPr>
                              <w:t xml:space="preserve">que emparejar los términos que caen con los libros de la categoría de la parte inferior.</w:t>
                            </w:r>
                          </w:p>
                          <w:p w:rsidR="00D81F68" w:rsidP="00B724AD" w:rsidRDefault="00D81F68" w14:paraId="5EA98A95" w14:textId="77777777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</w:p>
                        </w:tc>
                      </w:tr>
                      <w:tr w:rsidR="00D81F68" w:rsidTr="009D5267" w14:paraId="2CE5E30A" w14:textId="77777777">
                        <w:tc>
                          <w:tcPr>
                            <w:tcW w:w="4281" w:type="dxa"/>
                          </w:tcPr>
                          <w:p w:rsidR="00D81F68" w:rsidP="00B724AD" w:rsidRDefault="00D81F68" w14:paraId="288076E6" w14:textId="4E1704FF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A222C2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64277916" wp14:editId="501A3C0F">
                                  <wp:extent cx="1524000" cy="1069554"/>
                                  <wp:effectExtent l="0" t="0" r="0" b="0"/>
                                  <wp:docPr id="207" name="Grafik 207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48755" cy="108692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346" w:type="dxa"/>
                          </w:tcPr>
                          <w:p>
                            <w:pPr>
                              <w:spacing w:after="120"/>
                              <w:jc w:val="both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7540DC">
                              <w:rPr>
                                <w:b/>
                                <w:color w:val="000000" w:themeColor="text1"/>
                              </w:rPr>
                              <w:t xml:space="preserve">Recopilar palabras</w:t>
                            </w:r>
                          </w:p>
                          <w:p>
                            <w:pPr>
                              <w:spacing w:after="120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7540DC">
                              <w:rPr>
                                <w:color w:val="000000" w:themeColor="text1"/>
                              </w:rPr>
                              <w:t xml:space="preserve">Collect Words es un juego de correspondencias. En </w:t>
                            </w:r>
                            <w:r w:rsidRPr="007540DC">
                              <w:rPr>
                                <w:color w:val="000000" w:themeColor="text1"/>
                              </w:rPr>
                              <w:t xml:space="preserve">él, se crea una categoría junto con </w:t>
                            </w:r>
                            <w:r w:rsidRPr="007540DC">
                              <w:rPr>
                                <w:color w:val="000000" w:themeColor="text1"/>
                              </w:rPr>
                              <w:t xml:space="preserve">términos </w:t>
                            </w:r>
                            <w:r w:rsidRPr="007540DC">
                              <w:rPr>
                                <w:color w:val="000000" w:themeColor="text1"/>
                              </w:rPr>
                              <w:t xml:space="preserve">asociados y </w:t>
                            </w:r>
                            <w:r w:rsidRPr="007540DC">
                              <w:rPr>
                                <w:color w:val="000000" w:themeColor="text1"/>
                              </w:rPr>
                              <w:t xml:space="preserve">no asociados</w:t>
                            </w:r>
                            <w:r w:rsidRPr="007540DC">
                              <w:rPr>
                                <w:color w:val="000000" w:themeColor="text1"/>
                              </w:rPr>
                              <w:t xml:space="preserve">. La categoría se representa como un libro que los jugadores pueden mover. Los términos correctos e incorrectos caen de arriba abajo. Los jugadores tienen que decidir qué términos pertenecen a la categoría (el libro) y cuáles no.</w:t>
                            </w:r>
                          </w:p>
                          <w:p w:rsidR="00D81F68" w:rsidP="00B724AD" w:rsidRDefault="00D81F68" w14:paraId="635E1F5B" w14:textId="77777777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</w:p>
                        </w:tc>
                      </w:tr>
                      <w:tr w:rsidR="00D81F68" w:rsidTr="009D5267" w14:paraId="31F69A31" w14:textId="77777777">
                        <w:tc>
                          <w:tcPr>
                            <w:tcW w:w="4281" w:type="dxa"/>
                          </w:tcPr>
                          <w:p w:rsidR="00D81F68" w:rsidP="00B724AD" w:rsidRDefault="00D81F68" w14:paraId="0A43CF94" w14:textId="066200B0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  <w:r w:rsidRPr="00777E73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78C10519" wp14:editId="79DEEC55">
                                  <wp:extent cx="1562100" cy="1139414"/>
                                  <wp:effectExtent l="0" t="0" r="0" b="3810"/>
                                  <wp:docPr id="208" name="Grafik 208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88740" cy="1158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346" w:type="dxa"/>
                          </w:tcPr>
                          <w:p>
                            <w:pPr>
                              <w:spacing w:after="120"/>
                              <w:jc w:val="both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Memoria</w:t>
                            </w:r>
                          </w:p>
                          <w:p>
                            <w:pPr>
                              <w:spacing w:after="120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7540DC">
                              <w:rPr>
                                <w:color w:val="000000" w:themeColor="text1"/>
                              </w:rPr>
                              <w:t xml:space="preserve">En el juego de memoria, hay que encontrar términos iguales. En una hoja cubierta de tarjetas con varios términos, los jugadores tienen que dar la vuelta a las tarjetas una tras otra y encontrar los pares de términos correctos. Una pareja puede constar de dos a cuatro términos.</w:t>
                            </w:r>
                          </w:p>
                          <w:p w:rsidR="00D81F68" w:rsidP="00B724AD" w:rsidRDefault="00D81F68" w14:paraId="667F052E" w14:textId="77777777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</w:p>
                        </w:tc>
                      </w:tr>
                      <w:tr w:rsidR="00D81F68" w:rsidTr="009D5267" w14:paraId="2F375FC4" w14:textId="77777777">
                        <w:tc>
                          <w:tcPr>
                            <w:tcW w:w="4281" w:type="dxa"/>
                          </w:tcPr>
                          <w:p w:rsidRPr="00777E73" w:rsidR="00D81F68" w:rsidP="00B724AD" w:rsidRDefault="00D81F68" w14:paraId="15473988" w14:textId="7A61C09C">
                            <w:pPr>
                              <w:spacing w:before="120"/>
                              <w:jc w:val="center"/>
                              <w:rPr>
                                <w:noProof/>
                                <w:color w:val="000000" w:themeColor="text1"/>
                              </w:rPr>
                            </w:pPr>
                            <w:r w:rsidRPr="00587185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13271BC8" wp14:editId="34A0E291">
                                  <wp:extent cx="1584960" cy="1173390"/>
                                  <wp:effectExtent l="0" t="0" r="0" b="8255"/>
                                  <wp:docPr id="209" name="Grafik 209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4"/>
                                          <a:srcRect b="3210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01047" cy="1185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346" w:type="dxa"/>
                          </w:tcPr>
                          <w:p>
                            <w:pPr>
                              <w:spacing w:after="120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587185">
                              <w:rPr>
                                <w:b/>
                                <w:color w:val="000000" w:themeColor="text1"/>
                              </w:rPr>
                              <w:t xml:space="preserve">Construir un puente</w:t>
                            </w:r>
                          </w:p>
                          <w:p>
                            <w:pPr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7540DC">
                              <w:rPr>
                                <w:color w:val="000000" w:themeColor="text1"/>
                              </w:rPr>
                              <w:t xml:space="preserve">El juego Construye un puente consiste en construir un puente utilizando términos. El objetivo es utilizar los términos para representar un proceso y construir así el puente. Los jugadores tienen que colocar los términos en el orden correcto para que se pueda construir un puente.</w:t>
                            </w:r>
                          </w:p>
                          <w:p w:rsidR="00D81F68" w:rsidP="00B724AD" w:rsidRDefault="00D81F68" w14:paraId="6876C383" w14:textId="77777777">
                            <w:pPr>
                              <w:spacing w:before="120"/>
                              <w:jc w:val="center"/>
                              <w:rPr>
                                <w:b/>
                                <w:color w:val="00B0F0"/>
                                <w:sz w:val="26"/>
                                <w:szCs w:val="26"/>
                              </w:rPr>
                            </w:pPr>
                          </w:p>
                        </w:tc>
                      </w:tr>
                    </w:tbl>
                    <w:p w:rsidRPr="00D56217" w:rsidR="00040BA5" w:rsidP="00D56217" w:rsidRDefault="00040BA5" w14:paraId="4E36A536" w14:textId="1B20B449">
                      <w:pPr>
                        <w:jc w:val="both"/>
                      </w:pPr>
                      <w:bookmarkStart w:name="_GoBack" w:id="1"/>
                      <w:bookmarkEnd w:id="1"/>
                    </w:p>
                  </w:txbxContent>
                </v:textbox>
                <w10:anchorlock/>
              </v:shape>
            </w:pict>
          </mc:Fallback>
        </mc:AlternateContent>
      </w:r>
      <w:r w:rsidRPr="00E22A2C" w:rsidR="00D01290"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editId="5DD005CB" wp14:anchorId="69B583B2">
                <wp:simplePos x="0" y="0"/>
                <wp:positionH relativeFrom="column">
                  <wp:posOffset>4344642</wp:posOffset>
                </wp:positionH>
                <wp:positionV relativeFrom="paragraph">
                  <wp:posOffset>4880720</wp:posOffset>
                </wp:positionV>
                <wp:extent cx="2940685" cy="438150"/>
                <wp:effectExtent l="0" t="0" r="0" b="0"/>
                <wp:wrapNone/>
                <wp:docPr id="222" name="Textfeld 9"/>
                <wp:cNvGraphicFramePr/>
                <a:graphic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0685" cy="4381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</w:rPr>
                            </w:pPr>
                            <w:r w:rsidRPr="00E22A2C">
                              <w:rPr>
                                <w:rFonts w:hAnsi="Calibri" w:asciiTheme="minorHAns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- - </w:t>
                            </w:r>
                            <w:r w:rsidRPr="00E22A2C">
                              <w:rPr>
                                <w:rFonts w:hAnsi="Calibri" w:asciiTheme="minorHAns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- </w:t>
                            </w:r>
                            <w:r w:rsidRPr="00E22A2C">
                              <w:rPr>
                                <w:rFonts w:hAnsi="Calibri" w:asciiTheme="minorHAns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- </w:t>
                            </w:r>
                            <w:r w:rsidRPr="00E22A2C">
                              <w:rPr>
                                <w:rFonts w:hAnsi="Calibri" w:asciiTheme="minorHAns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- </w:t>
                            </w:r>
                            <w:r w:rsidRPr="00E22A2C">
                              <w:rPr>
                                <w:rFonts w:hAnsi="Calibri" w:asciiTheme="minorHAnsi" w:cstheme="minorBidi"/>
                                <w:kern w:val="24"/>
                                <w:sz w:val="56"/>
                                <w:szCs w:val="144"/>
                              </w:rPr>
                              <w:t xml:space="preserve">-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feld 9" style="position:absolute;margin-left:342.1pt;margin-top:384.3pt;width:231.55pt;height:34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4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" w14:anchorId="69B583B2">
                <v:textbox>
                  <w:txbxContent>
                    <w:p>
                      <w:pPr>
                        <w:pStyle w:val="StandardWeb"/>
                        <w:spacing w:before="0" w:beforeAutospacing="0" w:after="0" w:afterAutospacing="0"/>
                        <w:jc w:val="center"/>
                        <w:rPr>
                          <w:sz w:val="22"/>
                        </w:rPr>
                      </w:pP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 - </w:t>
                      </w: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 </w:t>
                      </w: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 </w:t>
                      </w: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 </w:t>
                      </w:r>
                      <w:r w:rsidRPr="00E22A2C">
                        <w:rPr>
                          <w:rFonts w:hAnsi="Calibri" w:asciiTheme="minorHAnsi" w:cstheme="minorBidi"/>
                          <w:kern w:val="24"/>
                          <w:sz w:val="56"/>
                          <w:szCs w:val="144"/>
                        </w:rPr>
                        <w:t xml:space="preserve">-</w:t>
                      </w:r>
                    </w:p>
                  </w:txbxContent>
                </v:textbox>
              </v:shape>
            </w:pict>
          </mc:Fallback>
        </mc:AlternateContent>
      </w:r>
      <w:r w:rsidR="008A23F7">
        <w:t xml:space="preserve">  </w:t>
      </w:r>
    </w:p>
    <w:sectPr w:rsidR="0007485F" w:rsidSect="00885FBD">
      <w:headerReference w:type="default" r:id="rId15"/>
      <w:footerReference w:type="default" r:id="rId16"/>
      <w:pgSz w:w="12240" w:h="15840"/>
      <w:pgMar w:top="1440" w:right="302" w:bottom="1440" w:left="28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4E22" w:rsidP="00D53246" w:rsidRDefault="00DD4E22" w14:paraId="00A2AFFE" w14:textId="77777777">
      <w:r>
        <w:separator/>
      </w:r>
    </w:p>
  </w:endnote>
  <w:endnote w:type="continuationSeparator" w:id="0">
    <w:p w:rsidR="00DD4E22" w:rsidP="00D53246" w:rsidRDefault="00DD4E22" w14:paraId="312D38E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uzeile"/>
    </w:pPr>
    <w:r>
      <w:rPr>
        <w:noProof/>
        <w:lang w:val="de-DE" w:eastAsia="de-DE"/>
      </w:rPr>
      <w:drawing>
        <wp:anchor distT="0" distB="0" distL="114300" distR="114300" simplePos="0" relativeHeight="251686912" behindDoc="1" locked="0" layoutInCell="1" allowOverlap="1" wp14:editId="53F7795B" wp14:anchorId="0F336358">
          <wp:simplePos x="0" y="0"/>
          <wp:positionH relativeFrom="column">
            <wp:posOffset>5654675</wp:posOffset>
          </wp:positionH>
          <wp:positionV relativeFrom="paragraph">
            <wp:posOffset>-86995</wp:posOffset>
          </wp:positionV>
          <wp:extent cx="520700" cy="525780"/>
          <wp:effectExtent l="0" t="0" r="0" b="7620"/>
          <wp:wrapTight wrapText="bothSides">
            <wp:wrapPolygon edited="0">
              <wp:start x="0" y="0"/>
              <wp:lineTo x="0" y="16435"/>
              <wp:lineTo x="6322" y="21130"/>
              <wp:lineTo x="14224" y="21130"/>
              <wp:lineTo x="20546" y="16435"/>
              <wp:lineTo x="20546" y="0"/>
              <wp:lineTo x="0" y="0"/>
            </wp:wrapPolygon>
          </wp:wrapTight>
          <wp:docPr id="219" name="Grafik 219" descr="https://ideal-game.eduproject.eu/wp-content/uploads/2020/12/Logo_UoD.pn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 descr="https://ideal-game.eduproject.eu/wp-content/uploads/2020/12/Logo_Uo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70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5888" behindDoc="1" locked="0" layoutInCell="1" allowOverlap="1" wp14:editId="038BD407" wp14:anchorId="44ECBE09">
          <wp:simplePos x="0" y="0"/>
          <wp:positionH relativeFrom="column">
            <wp:posOffset>3963670</wp:posOffset>
          </wp:positionH>
          <wp:positionV relativeFrom="paragraph">
            <wp:posOffset>-203835</wp:posOffset>
          </wp:positionV>
          <wp:extent cx="1306800" cy="730800"/>
          <wp:effectExtent l="0" t="0" r="8255" b="0"/>
          <wp:wrapTight wrapText="bothSides">
            <wp:wrapPolygon edited="0">
              <wp:start x="0" y="0"/>
              <wp:lineTo x="0" y="20849"/>
              <wp:lineTo x="21421" y="20849"/>
              <wp:lineTo x="21421" y="0"/>
              <wp:lineTo x="0" y="0"/>
            </wp:wrapPolygon>
          </wp:wrapTight>
          <wp:docPr id="216" name="Grafik 216" descr="https://ideal-game.eduproject.eu/wp-content/uploads/2020/12/WSEI-Logo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6" descr="https://ideal-game.eduproject.eu/wp-content/uploads/2020/12/WSEI-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6800" cy="73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4864" behindDoc="1" locked="0" layoutInCell="1" allowOverlap="1" wp14:editId="32F1B1A8" wp14:anchorId="47178C0A">
          <wp:simplePos x="0" y="0"/>
          <wp:positionH relativeFrom="column">
            <wp:posOffset>2840355</wp:posOffset>
          </wp:positionH>
          <wp:positionV relativeFrom="paragraph">
            <wp:posOffset>-178435</wp:posOffset>
          </wp:positionV>
          <wp:extent cx="690245" cy="690245"/>
          <wp:effectExtent l="0" t="0" r="0" b="0"/>
          <wp:wrapTight wrapText="bothSides">
            <wp:wrapPolygon edited="0">
              <wp:start x="0" y="0"/>
              <wp:lineTo x="0" y="20865"/>
              <wp:lineTo x="20865" y="20865"/>
              <wp:lineTo x="20865" y="0"/>
              <wp:lineTo x="0" y="0"/>
            </wp:wrapPolygon>
          </wp:wrapTight>
          <wp:docPr id="215" name="Grafik 215" descr="https://green4future.eduproject.eu/wp-content/uploads/2020/12/Logo-UPIT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4" descr="https://green4future.eduproject.eu/wp-content/uploads/2020/12/Logo-UPIT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245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2816" behindDoc="1" locked="0" layoutInCell="1" allowOverlap="1" wp14:editId="381BACD3" wp14:anchorId="030268A8">
          <wp:simplePos x="0" y="0"/>
          <wp:positionH relativeFrom="margin">
            <wp:posOffset>1282700</wp:posOffset>
          </wp:positionH>
          <wp:positionV relativeFrom="paragraph">
            <wp:posOffset>-95885</wp:posOffset>
          </wp:positionV>
          <wp:extent cx="1080000" cy="518400"/>
          <wp:effectExtent l="0" t="0" r="6350" b="0"/>
          <wp:wrapTight wrapText="bothSides">
            <wp:wrapPolygon edited="0">
              <wp:start x="0" y="0"/>
              <wp:lineTo x="0" y="20647"/>
              <wp:lineTo x="21346" y="20647"/>
              <wp:lineTo x="21346" y="0"/>
              <wp:lineTo x="0" y="0"/>
            </wp:wrapPolygon>
          </wp:wrapTight>
          <wp:docPr id="27" name="Grafik 27" descr="http://digivet.eduproject.eu/wp-content/uploads/2018/10/Logo-IK-300x143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 descr="http://digivet.eduproject.eu/wp-content/uploads/2018/10/Logo-IK-300x143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51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76672" behindDoc="0" locked="0" layoutInCell="1" allowOverlap="1" wp14:editId="5EADFD6F" wp14:anchorId="22BA2CFC">
          <wp:simplePos x="0" y="0"/>
          <wp:positionH relativeFrom="margin">
            <wp:align>left</wp:align>
          </wp:positionH>
          <wp:positionV relativeFrom="paragraph">
            <wp:posOffset>-47625</wp:posOffset>
          </wp:positionV>
          <wp:extent cx="831850" cy="364490"/>
          <wp:effectExtent l="0" t="0" r="6350" b="0"/>
          <wp:wrapNone/>
          <wp:docPr id="10" name="Picture 9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10" name="Picture 9"/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850" cy="364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87936" behindDoc="1" locked="0" layoutInCell="1" allowOverlap="1" wp14:editId="1111C0BB" wp14:anchorId="144E77B8">
          <wp:simplePos x="0" y="0"/>
          <wp:positionH relativeFrom="margin">
            <wp:align>right</wp:align>
          </wp:positionH>
          <wp:positionV relativeFrom="paragraph">
            <wp:posOffset>-130810</wp:posOffset>
          </wp:positionV>
          <wp:extent cx="969010" cy="568325"/>
          <wp:effectExtent l="0" t="0" r="2540" b="3175"/>
          <wp:wrapTight wrapText="bothSides">
            <wp:wrapPolygon edited="0">
              <wp:start x="0" y="0"/>
              <wp:lineTo x="0" y="20997"/>
              <wp:lineTo x="21232" y="20997"/>
              <wp:lineTo x="21232" y="0"/>
              <wp:lineTo x="0" y="0"/>
            </wp:wrapPolygon>
          </wp:wrapTight>
          <wp:docPr id="220" name="Grafik 220" descr="https://ideal-game.eduproject.eu/wp-content/uploads/2020/12/Logo-UDIMA.jpg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5" descr="https://ideal-game.eduproject.eu/wp-content/uploads/2020/12/Logo-UDIMA.jpg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9010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40BA5">
      <w:rPr>
        <w:noProof/>
        <w:lang w:val="de-DE" w:eastAsia="de-DE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editId="60C75705" wp14:anchorId="09B26B79">
              <wp:simplePos x="0" y="0"/>
              <wp:positionH relativeFrom="column">
                <wp:posOffset>1270</wp:posOffset>
              </wp:positionH>
              <wp:positionV relativeFrom="paragraph">
                <wp:posOffset>-819785</wp:posOffset>
              </wp:positionV>
              <wp:extent cx="7371080" cy="511810"/>
              <wp:effectExtent l="0" t="0" r="20320" b="21590"/>
              <wp:wrapNone/>
              <wp:docPr id="23" name="Group 23"/>
              <wp:cNvGraphicFramePr/>
              <a:graphic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71080" cy="511810"/>
                        <a:chOff x="0" y="0"/>
                        <a:chExt cx="7371080" cy="511810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895600" y="0"/>
                          <a:ext cx="4475480" cy="51181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El apoyo de la Comisión Europea a la producción de esta publicación no constituye una aprobación de su contenido, que refleja únicamente la opinión de los autores, y la Comisión </w:t>
                            </w: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no se </w:t>
                            </w:r>
                            <w:r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hace responsable del uso que pueda hacerse del mismo</w:t>
                            </w:r>
                            <w:r w:rsidR="00007B28">
                              <w:rPr>
                                <w:rFonts w:ascii="Comic Sans MS" w:hAnsi="Comic Sans MS"/>
                                <w:bCs/>
                                <w:color w:val="1F3864" w:themeColor="accent1" w:themeShade="80"/>
                                <w:sz w:val="16"/>
                                <w:szCs w:val="16"/>
                              </w:rPr>
                              <w:t xml:space="preserve"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>
                      <pic:nvPicPr>
                        <pic:cNvPr id="18" name="Picture 18"/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1750"/>
                          <a:ext cx="100965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>
                      <pic:nvPicPr>
                        <pic:cNvPr id="22" name="Picture 22"/>
                        <pic:cNvPicPr>
                          <a:picLocks noChangeAspect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136650" y="0"/>
                          <a:ext cx="1702435" cy="4914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23" style="position:absolute;margin-left:.1pt;margin-top:-64.55pt;width:580.4pt;height:40.3pt;z-index:251681792;mso-position-horizontal-relative:text;mso-position-vertical-relative:text" coordsize="73710,5118" o:spid="_x0000_s103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E1hcmMgQmV1dG5lcgAAAAWQAwACAAAAFAAAEKaQBAACAAAAFAAAELqSkQAC&#10;AAAAAzY5AACSkgACAAAAAzY5AADqHAAHAAAIDAAACJoAAAAAHOoAAAAI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8P3hwYWNrZXQgZW5kPSd3Jz8+/9sA&#10;QwAHBQUGBQQHBgUGCAcHCAoRCwoJCQoVDxAMERgVGhkYFRgXGx4nIRsdJR0XGCIuIiUoKSssKxog&#10;LzMvKjInKisq/9sAQwEHCAgKCQoUCwsUKhwYHCoqKioqKioqKioqKioqKioqKioqKioqKioqKioq&#10;KioqKioqKioqKioqKioqKioqKioq/8AAEQgBAgKs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" w14:anchorId="09B26B79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7" style="position:absolute;left:28956;width:44754;height:5118;visibility:visible;mso-wrap-style:square;v-text-anchor:top" fillcolor="white [3201]" strokecolor="#5b9bd5 [3208]" strokeweight="1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">
                <v:textbox>
                  <w:txbxContent>
                    <w:p>
                      <w:pPr>
                        <w:jc w:val="center"/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</w:pP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El apoyo de la Comisión Europea a la producción de esta publicación no constituye una aprobación de su contenido, que refleja únicamente la opinión de los autores, y la Comisión </w:t>
                      </w: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no se </w:t>
                      </w:r>
                      <w:r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hace responsable del uso que pueda hacerse del mismo</w:t>
                      </w:r>
                      <w:r w:rsidR="00007B28">
                        <w:rPr>
                          <w:rFonts w:ascii="Comic Sans MS" w:hAnsi="Comic Sans MS"/>
                          <w:bCs/>
                          <w:color w:val="1F3864" w:themeColor="accent1" w:themeShade="80"/>
                          <w:sz w:val="16"/>
                          <w:szCs w:val="16"/>
                        </w:rPr>
                        <w:t xml:space="preserve">.</w:t>
                      </w:r>
                    </w:p>
                  </w:txbxContent>
                </v:textbox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8" style="position:absolute;top:317;width:10096;height:3810;visibility:visible;mso-wrap-style:square" o:spid="_x0000_s103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">
                <v:imagedata o:title="" r:id="rId9"/>
              </v:shape>
              <v:shape id="Picture 22" style="position:absolute;left:11366;width:17024;height:4914;visibility:visible;mso-wrap-style:square" o:spid="_x0000_s103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">
                <v:imagedata o:title="" r:id="rId1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4E22" w:rsidP="00D53246" w:rsidRDefault="00DD4E22" w14:paraId="2308EE56" w14:textId="77777777">
      <w:r>
        <w:separator/>
      </w:r>
    </w:p>
  </w:footnote>
  <w:footnote w:type="continuationSeparator" w:id="0">
    <w:p w:rsidR="00DD4E22" w:rsidP="00D53246" w:rsidRDefault="00DD4E22" w14:paraId="6E5C1EE3" w14:textId="77777777">
      <w:r>
        <w:continuationSeparator/>
      </w:r>
    </w:p>
  </w:footnote>
</w:footnotes>
</file>

<file path=word/header1.xml><?xml version="1.0" encoding="utf-8"?>
<w:hdr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editId="68034E76" wp14:anchorId="4D0DA0B2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81290" cy="692150"/>
              <wp:effectExtent l="0" t="0" r="10160" b="12700"/>
              <wp:wrapSquare wrapText="bothSides"/>
              <wp:docPr id="217" name="Text Box 2"/>
              <wp:cNvGraphicFramePr>
                <a:graphicFrameLocks/>
              </wp:cNvGraphicFramePr>
              <a:graphic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81290" cy="69215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 w="3175">
                        <a:solidFill>
                          <a:srgbClr val="00B0F0"/>
                        </a:solidFill>
                        <a:headEnd/>
                        <a:tailEnd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>
                          <w:pPr>
                            <w:shd w:val="clear" w:color="auto" w:fill="A8D08D" w:themeFill="accent6" w:themeFillTint="99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</w:pPr>
                          <w:r w:rsidRPr="00D81F68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Mejorar la didáctica, la educación y el aprendizaje </w:t>
                          </w:r>
                        </w:p>
                        <w:p>
                          <w:pPr>
                            <w:shd w:val="clear" w:color="auto" w:fill="A8D08D" w:themeFill="accent6" w:themeFillTint="99"/>
                            <w:jc w:val="center"/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</w:pPr>
                          <w:r w:rsidRPr="00D81F68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en la enseñanza superior con el creador de juegos serios en línea </w:t>
                          </w:r>
                          <w:r w:rsidRPr="00D81F68" w:rsidR="00040BA5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[</w:t>
                          </w:r>
                          <w:r w:rsidRPr="00D81F68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IDEAL GAME</w:t>
                          </w:r>
                          <w:r w:rsidRPr="00D81F68" w:rsidR="00040BA5">
                            <w:rPr>
                              <w:rFonts w:ascii="Comic Sans MS" w:hAnsi="Comic Sans MS"/>
                              <w:b/>
                              <w:bCs/>
                              <w:color w:val="000000" w:themeColor="text1"/>
                            </w:rPr>
                            <w:t xml:space="preserve">].</w:t>
                          </w:r>
                        </w:p>
                        <w:p>
                          <w:pPr>
                            <w:shd w:val="clear" w:color="auto" w:fill="A8D08D" w:themeFill="accent6" w:themeFillTint="99"/>
                            <w:jc w:val="center"/>
                            <w:rPr>
                              <w:rFonts w:asciiTheme="minorHAnsi" w:hAnsiTheme="minorHAnsi" w:cstheme="minorHAnsi"/>
                              <w:color w:val="000000" w:themeColor="text1"/>
                              <w:lang w:val="en-US"/>
                            </w:rPr>
                          </w:pPr>
                          <w:r w:rsidRPr="00D81F68">
                            <w:rPr>
                              <w:rFonts w:ascii="Comic Sans MS" w:hAnsi="Comic Sans MS" w:cstheme="minorHAnsi"/>
                              <w:color w:val="000000" w:themeColor="text1"/>
                              <w:lang w:val="en-US"/>
                            </w:rPr>
                            <w:t xml:space="preserve">2020-1-DE01-KA203-00568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D0DA0B2">
              <v:stroke joinstyle="miter"/>
              <v:path gradientshapeok="t" o:connecttype="rect"/>
            </v:shapetype>
            <v:shape id="_x0000_s1035" style="position:absolute;margin-left:561.5pt;margin-top:0;width:612.7pt;height:54.5pt;z-index:25165619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top;mso-position-vertical-relative:page;mso-width-percent:0;mso-height-percent:0;mso-width-relative:margin;mso-height-relative:margin;v-text-anchor:top" fillcolor="#a8d08d [1945]" strokecolor="#00b0f0" strokeweight=".2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">
              <v:textbox>
                <w:txbxContent>
                  <w:p>
                    <w:pPr>
                      <w:shd w:val="clear" w:color="auto" w:fill="A8D08D" w:themeFill="accent6" w:themeFillTint="99"/>
                      <w:jc w:val="center"/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</w:pPr>
                    <w:r w:rsidRPr="00D81F68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Mejorar la didáctica, la educación y el aprendizaje </w:t>
                    </w:r>
                  </w:p>
                  <w:p>
                    <w:pPr>
                      <w:shd w:val="clear" w:color="auto" w:fill="A8D08D" w:themeFill="accent6" w:themeFillTint="99"/>
                      <w:jc w:val="center"/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</w:pPr>
                    <w:r w:rsidRPr="00D81F68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en la enseñanza superior con el creador de juegos serios en línea </w:t>
                    </w:r>
                    <w:r w:rsidRPr="00D81F68" w:rsidR="00040BA5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[</w:t>
                    </w:r>
                    <w:r w:rsidRPr="00D81F68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IDEAL GAME</w:t>
                    </w:r>
                    <w:r w:rsidRPr="00D81F68" w:rsidR="00040BA5">
                      <w:rPr>
                        <w:rFonts w:ascii="Comic Sans MS" w:hAnsi="Comic Sans MS"/>
                        <w:b/>
                        <w:bCs/>
                        <w:color w:val="000000" w:themeColor="text1"/>
                      </w:rPr>
                      <w:t xml:space="preserve">].</w:t>
                    </w:r>
                  </w:p>
                  <w:p>
                    <w:pPr>
                      <w:shd w:val="clear" w:color="auto" w:fill="A8D08D" w:themeFill="accent6" w:themeFillTint="99"/>
                      <w:jc w:val="center"/>
                      <w:rPr>
                        <w:rFonts w:asciiTheme="minorHAnsi" w:hAnsiTheme="minorHAnsi" w:cstheme="minorHAnsi"/>
                        <w:color w:val="000000" w:themeColor="text1"/>
                        <w:lang w:val="en-US"/>
                      </w:rPr>
                    </w:pPr>
                    <w:r w:rsidRPr="00D81F68">
                      <w:rPr>
                        <w:rFonts w:ascii="Comic Sans MS" w:hAnsi="Comic Sans MS" w:cstheme="minorHAnsi"/>
                        <w:color w:val="000000" w:themeColor="text1"/>
                        <w:lang w:val="en-US"/>
                      </w:rPr>
                      <w:t xml:space="preserve">2020-1-DE01-KA203-005682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53C3E"/>
    <w:multiLevelType w:val="hybridMultilevel"/>
    <w:tmpl w:val="AA2A928C"/>
    <w:lvl w:ilvl="0" w:tplc="80B2A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F450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8E77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C71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689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26D4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346D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A420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D650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EB2B3D"/>
    <w:multiLevelType w:val="hybridMultilevel"/>
    <w:tmpl w:val="17DEFAB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7674D"/>
    <w:multiLevelType w:val="hybridMultilevel"/>
    <w:tmpl w:val="96E0B710"/>
    <w:lvl w:ilvl="0" w:tplc="7A2C63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7244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283E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6656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6650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5E22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1605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48F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628B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0DD1E2F"/>
    <w:multiLevelType w:val="hybridMultilevel"/>
    <w:tmpl w:val="2EEA4C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56B4B"/>
    <w:multiLevelType w:val="hybridMultilevel"/>
    <w:tmpl w:val="C68C65B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E6431"/>
    <w:multiLevelType w:val="hybridMultilevel"/>
    <w:tmpl w:val="F4EC972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3431DB"/>
    <w:multiLevelType w:val="hybridMultilevel"/>
    <w:tmpl w:val="C1E2AA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223C71"/>
    <w:multiLevelType w:val="hybridMultilevel"/>
    <w:tmpl w:val="FB9ADD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M2szQ2Mza2sDRS0lEKTi0uzszPAykwrAUA5H9OXiwAAAA="/>
  </w:docVars>
  <w:rsids>
    <w:rsidRoot w:val="00D53246"/>
    <w:rsid w:val="0000404E"/>
    <w:rsid w:val="00007B28"/>
    <w:rsid w:val="000146A5"/>
    <w:rsid w:val="00026E12"/>
    <w:rsid w:val="00040BA5"/>
    <w:rsid w:val="0007485F"/>
    <w:rsid w:val="00076272"/>
    <w:rsid w:val="00086BF6"/>
    <w:rsid w:val="000A334A"/>
    <w:rsid w:val="000A5768"/>
    <w:rsid w:val="000B31DC"/>
    <w:rsid w:val="000E77E3"/>
    <w:rsid w:val="00106CC5"/>
    <w:rsid w:val="00141210"/>
    <w:rsid w:val="001556C6"/>
    <w:rsid w:val="00157502"/>
    <w:rsid w:val="00174D92"/>
    <w:rsid w:val="00186771"/>
    <w:rsid w:val="0019111C"/>
    <w:rsid w:val="001A1017"/>
    <w:rsid w:val="001B1B97"/>
    <w:rsid w:val="001C2A34"/>
    <w:rsid w:val="001C3FC4"/>
    <w:rsid w:val="001C5B7F"/>
    <w:rsid w:val="001D5DA9"/>
    <w:rsid w:val="00213908"/>
    <w:rsid w:val="0023338C"/>
    <w:rsid w:val="002424AA"/>
    <w:rsid w:val="00242E6C"/>
    <w:rsid w:val="00257464"/>
    <w:rsid w:val="00261813"/>
    <w:rsid w:val="00281005"/>
    <w:rsid w:val="002A01F9"/>
    <w:rsid w:val="00334231"/>
    <w:rsid w:val="003B34E9"/>
    <w:rsid w:val="003E5F7E"/>
    <w:rsid w:val="004346CA"/>
    <w:rsid w:val="00435A47"/>
    <w:rsid w:val="00455723"/>
    <w:rsid w:val="00475738"/>
    <w:rsid w:val="00482AA7"/>
    <w:rsid w:val="004875C1"/>
    <w:rsid w:val="0049134A"/>
    <w:rsid w:val="004D1F5D"/>
    <w:rsid w:val="004D6FF2"/>
    <w:rsid w:val="004F057A"/>
    <w:rsid w:val="0050286E"/>
    <w:rsid w:val="00556CCF"/>
    <w:rsid w:val="005830AB"/>
    <w:rsid w:val="005933BC"/>
    <w:rsid w:val="005A29BC"/>
    <w:rsid w:val="005A69CB"/>
    <w:rsid w:val="005F179B"/>
    <w:rsid w:val="006630AB"/>
    <w:rsid w:val="00677044"/>
    <w:rsid w:val="00695F63"/>
    <w:rsid w:val="0069731E"/>
    <w:rsid w:val="006A316D"/>
    <w:rsid w:val="006B1C2A"/>
    <w:rsid w:val="006D0197"/>
    <w:rsid w:val="006E76EE"/>
    <w:rsid w:val="00715DD7"/>
    <w:rsid w:val="007558C3"/>
    <w:rsid w:val="00755D58"/>
    <w:rsid w:val="00770E65"/>
    <w:rsid w:val="00780238"/>
    <w:rsid w:val="00781D67"/>
    <w:rsid w:val="00791A32"/>
    <w:rsid w:val="007945D8"/>
    <w:rsid w:val="007B4703"/>
    <w:rsid w:val="007E1D3C"/>
    <w:rsid w:val="007F0C08"/>
    <w:rsid w:val="00885FBD"/>
    <w:rsid w:val="008A23F7"/>
    <w:rsid w:val="008B761F"/>
    <w:rsid w:val="008F18A4"/>
    <w:rsid w:val="009207EC"/>
    <w:rsid w:val="00924ED7"/>
    <w:rsid w:val="00955968"/>
    <w:rsid w:val="00964173"/>
    <w:rsid w:val="009A7913"/>
    <w:rsid w:val="009C51A5"/>
    <w:rsid w:val="009D5267"/>
    <w:rsid w:val="009E11C4"/>
    <w:rsid w:val="009F4D93"/>
    <w:rsid w:val="00A0459D"/>
    <w:rsid w:val="00A62A54"/>
    <w:rsid w:val="00A93930"/>
    <w:rsid w:val="00A95373"/>
    <w:rsid w:val="00AA5E2B"/>
    <w:rsid w:val="00AD0966"/>
    <w:rsid w:val="00AD5621"/>
    <w:rsid w:val="00AE4F08"/>
    <w:rsid w:val="00AF1773"/>
    <w:rsid w:val="00B37B3C"/>
    <w:rsid w:val="00B656B8"/>
    <w:rsid w:val="00B724AD"/>
    <w:rsid w:val="00B82682"/>
    <w:rsid w:val="00B93464"/>
    <w:rsid w:val="00B96820"/>
    <w:rsid w:val="00BC1B04"/>
    <w:rsid w:val="00BC4F27"/>
    <w:rsid w:val="00BD13A6"/>
    <w:rsid w:val="00C10BCB"/>
    <w:rsid w:val="00C17E01"/>
    <w:rsid w:val="00C464FA"/>
    <w:rsid w:val="00C56DF6"/>
    <w:rsid w:val="00C60C10"/>
    <w:rsid w:val="00CB438E"/>
    <w:rsid w:val="00D01290"/>
    <w:rsid w:val="00D04295"/>
    <w:rsid w:val="00D04A4F"/>
    <w:rsid w:val="00D157E8"/>
    <w:rsid w:val="00D50ACA"/>
    <w:rsid w:val="00D53246"/>
    <w:rsid w:val="00D56217"/>
    <w:rsid w:val="00D81F68"/>
    <w:rsid w:val="00DC52AC"/>
    <w:rsid w:val="00DD4E22"/>
    <w:rsid w:val="00DD7CEB"/>
    <w:rsid w:val="00DE0AE9"/>
    <w:rsid w:val="00DE5113"/>
    <w:rsid w:val="00DE5BC7"/>
    <w:rsid w:val="00DE5C77"/>
    <w:rsid w:val="00DF47F4"/>
    <w:rsid w:val="00E06E2F"/>
    <w:rsid w:val="00E22A2C"/>
    <w:rsid w:val="00E2508C"/>
    <w:rsid w:val="00E56778"/>
    <w:rsid w:val="00E6584A"/>
    <w:rsid w:val="00E65CDE"/>
    <w:rsid w:val="00E74EDD"/>
    <w:rsid w:val="00ED1FEA"/>
    <w:rsid w:val="00ED3166"/>
    <w:rsid w:val="00F024C2"/>
    <w:rsid w:val="00F51610"/>
    <w:rsid w:val="00F518CF"/>
    <w:rsid w:val="00F52268"/>
    <w:rsid w:val="00F73416"/>
    <w:rsid w:val="00F84385"/>
    <w:rsid w:val="00FD36B8"/>
    <w:rsid w:val="00FE2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F3B06A"/>
  <w15:chartTrackingRefBased/>
  <w15:docId w15:val="{A5408607-9750-43F3-A6C3-8D256CD80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D53246"/>
    <w:rPr>
      <w:rFonts w:ascii="Calibri" w:eastAsia="Calibri" w:hAnsi="Calibri" w:cs="Times New Roman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D53246"/>
  </w:style>
  <w:style w:type="paragraph" w:styleId="Fuzeile">
    <w:name w:val="footer"/>
    <w:basedOn w:val="Standard"/>
    <w:link w:val="FuzeileZchn"/>
    <w:uiPriority w:val="99"/>
    <w:unhideWhenUsed/>
    <w:rsid w:val="00D532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D53246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5768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5768"/>
    <w:rPr>
      <w:rFonts w:ascii="Segoe UI" w:eastAsia="Calibri" w:hAnsi="Segoe UI" w:cs="Segoe UI"/>
      <w:sz w:val="18"/>
      <w:szCs w:val="18"/>
      <w:lang w:val="ro-RO"/>
    </w:rPr>
  </w:style>
  <w:style w:type="paragraph" w:styleId="KeinLeerraum">
    <w:name w:val="No Spacing"/>
    <w:uiPriority w:val="1"/>
    <w:qFormat/>
    <w:rsid w:val="00791A32"/>
    <w:rPr>
      <w:rFonts w:ascii="Calibri" w:eastAsia="Calibri" w:hAnsi="Calibri" w:cs="Times New Roman"/>
      <w:lang w:val="ro-RO"/>
    </w:rPr>
  </w:style>
  <w:style w:type="character" w:styleId="Hyperlink">
    <w:name w:val="Hyperlink"/>
    <w:basedOn w:val="Absatz-Standardschriftart"/>
    <w:uiPriority w:val="99"/>
    <w:unhideWhenUsed/>
    <w:rsid w:val="00D50ACA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D50ACA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DF47F4"/>
    <w:pPr>
      <w:ind w:left="720"/>
      <w:contextualSpacing/>
    </w:pPr>
  </w:style>
  <w:style w:type="paragraph" w:customStyle="1" w:styleId="Default">
    <w:name w:val="Default"/>
    <w:rsid w:val="00695F6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  <w:lang w:val="de-DE"/>
    </w:rPr>
  </w:style>
  <w:style w:type="paragraph" w:styleId="StandardWeb">
    <w:name w:val="Normal (Web)"/>
    <w:basedOn w:val="Standard"/>
    <w:uiPriority w:val="99"/>
    <w:semiHidden/>
    <w:unhideWhenUsed/>
    <w:rsid w:val="00E22A2C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4A4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04A4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04A4F"/>
    <w:rPr>
      <w:rFonts w:ascii="Calibri" w:eastAsia="Calibri" w:hAnsi="Calibri" w:cs="Times New Roman"/>
      <w:sz w:val="20"/>
      <w:szCs w:val="20"/>
      <w:lang w:val="ro-RO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04A4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04A4F"/>
    <w:rPr>
      <w:rFonts w:ascii="Calibri" w:eastAsia="Calibri" w:hAnsi="Calibri" w:cs="Times New Roman"/>
      <w:b/>
      <w:bCs/>
      <w:sz w:val="20"/>
      <w:szCs w:val="20"/>
      <w:lang w:val="ro-RO"/>
    </w:rPr>
  </w:style>
  <w:style w:type="table" w:styleId="Tabellenraster">
    <w:name w:val="Table Grid"/>
    <w:basedOn w:val="NormaleTabelle"/>
    <w:uiPriority w:val="39"/>
    <w:rsid w:val="00D81F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55907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4120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6684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45052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7055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21001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3780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525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65144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658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1167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810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242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344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364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766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/word/media/image1.png" Id="rId8" /><Relationship Type="http://schemas.openxmlformats.org/officeDocument/2006/relationships/image" Target="/word/media/image6.png" Id="rId13" /><Relationship Type="http://schemas.openxmlformats.org/officeDocument/2006/relationships/theme" Target="/word/theme/theme1.xml" Id="rId18" /><Relationship Type="http://schemas.openxmlformats.org/officeDocument/2006/relationships/styles" Target="/word/styles.xml" Id="rId3" /><Relationship Type="http://schemas.openxmlformats.org/officeDocument/2006/relationships/endnotes" Target="/word/endnotes.xml" Id="rId7" /><Relationship Type="http://schemas.openxmlformats.org/officeDocument/2006/relationships/image" Target="/word/media/image5.png" Id="rId12" /><Relationship Type="http://schemas.openxmlformats.org/officeDocument/2006/relationships/fontTable" Target="/word/fontTable.xml" Id="rId17" /><Relationship Type="http://schemas.openxmlformats.org/officeDocument/2006/relationships/numbering" Target="/word/numbering.xml" Id="rId2" /><Relationship Type="http://schemas.openxmlformats.org/officeDocument/2006/relationships/footer" Target="/word/footer1.xml" Id="rId16" /><Relationship Type="http://schemas.openxmlformats.org/officeDocument/2006/relationships/customXml" Target="/customXml/item1.xml" Id="rId1" /><Relationship Type="http://schemas.openxmlformats.org/officeDocument/2006/relationships/footnotes" Target="/word/footnotes.xml" Id="rId6" /><Relationship Type="http://schemas.openxmlformats.org/officeDocument/2006/relationships/image" Target="/word/media/image4.png" Id="rId11" /><Relationship Type="http://schemas.openxmlformats.org/officeDocument/2006/relationships/webSettings" Target="/word/webSettings.xml" Id="rId5" /><Relationship Type="http://schemas.openxmlformats.org/officeDocument/2006/relationships/header" Target="/word/header1.xml" Id="rId15" /><Relationship Type="http://schemas.openxmlformats.org/officeDocument/2006/relationships/image" Target="/word/media/image3.png" Id="rId10" /><Relationship Type="http://schemas.openxmlformats.org/officeDocument/2006/relationships/settings" Target="/word/settings.xml" Id="rId4" /><Relationship Type="http://schemas.openxmlformats.org/officeDocument/2006/relationships/image" Target="/word/media/image2.png" Id="rId9" /><Relationship Type="http://schemas.openxmlformats.org/officeDocument/2006/relationships/image" Target="/word/media/image7.png" Id="rId14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word/media/image15.png" Id="rId8" /><Relationship Type="http://schemas.openxmlformats.org/officeDocument/2006/relationships/image" Target="/word/media/image10.jpeg" Id="rId3" /><Relationship Type="http://schemas.openxmlformats.org/officeDocument/2006/relationships/image" Target="/word/media/image14.jpeg" Id="rId7" /><Relationship Type="http://schemas.openxmlformats.org/officeDocument/2006/relationships/image" Target="/word/media/image9.jpeg" Id="rId2" /><Relationship Type="http://schemas.openxmlformats.org/officeDocument/2006/relationships/image" Target="/word/media/image8.png" Id="rId1" /><Relationship Type="http://schemas.openxmlformats.org/officeDocument/2006/relationships/image" Target="/word/media/image13.jpeg" Id="rId6" /><Relationship Type="http://schemas.openxmlformats.org/officeDocument/2006/relationships/image" Target="/word/media/image12.png" Id="rId5" /><Relationship Type="http://schemas.openxmlformats.org/officeDocument/2006/relationships/image" Target="/word/media/image17.png" Id="rId10" /><Relationship Type="http://schemas.openxmlformats.org/officeDocument/2006/relationships/image" Target="/word/media/image11.jpeg" Id="rId4" /><Relationship Type="http://schemas.openxmlformats.org/officeDocument/2006/relationships/image" Target="/word/media/image16.jpeg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.xml" Id="rId1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6D7BFA-7CB7-4639-B3F0-8806D2201159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</ap:Template>
  <ap:TotalTime>0</ap:TotalTime>
  <ap:Pages>2</ap:Pages>
  <ap:Words>2</ap:Words>
  <ap:Characters>14</ap:Characters>
  <ap:Application>Microsoft Office Word</ap:Application>
  <ap:DocSecurity>0</ap:DocSecurity>
  <ap:Lines>1</ap:Lines>
  <ap:Paragraphs>1</ap:Paragraphs>
  <ap:ScaleCrop>false</ap:ScaleCrop>
  <ap:HeadingPairs>
    <vt:vector baseType="variant" size="4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15</ap:CharactersWithSpaces>
  <ap:SharedDoc>false</ap:SharedDoc>
  <ap:HyperlinksChanged>false</ap:HyperlinksChanged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umitru CHIRLESAN</dc:creator>
  <keywords>, docId:6275D6EBAFDF33B2930EEF04691E296C</keywords>
  <dc:description/>
  <lastModifiedBy>Sebastian Koppius</lastModifiedBy>
  <revision>3</revision>
  <dcterms:created xsi:type="dcterms:W3CDTF">2023-02-10T07:07:00.0000000Z</dcterms:created>
  <dcterms:modified xsi:type="dcterms:W3CDTF">2023-02-10T07:49:00.0000000Z</dcterms:modified>
</coreProperties>
</file>